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B172A9" w14:textId="6E3564E2" w:rsidR="00D46FEE" w:rsidRDefault="00D46FEE" w:rsidP="00D46FEE">
      <w:pPr>
        <w:pStyle w:val="Title"/>
        <w:jc w:val="center"/>
      </w:pPr>
      <w:r>
        <w:t>COL774 Assignment – 1</w:t>
      </w:r>
    </w:p>
    <w:p w14:paraId="0D7D7653" w14:textId="41845F92" w:rsidR="00D46FEE" w:rsidRPr="00D46FEE" w:rsidRDefault="00D46FEE" w:rsidP="00D46FEE">
      <w:pPr>
        <w:jc w:val="center"/>
        <w:rPr>
          <w:b/>
          <w:bCs/>
          <w:sz w:val="28"/>
          <w:szCs w:val="28"/>
        </w:rPr>
      </w:pPr>
      <w:r w:rsidRPr="00D46FEE">
        <w:rPr>
          <w:b/>
          <w:bCs/>
          <w:sz w:val="28"/>
          <w:szCs w:val="28"/>
        </w:rPr>
        <w:t>Anirudha Kulkarni</w:t>
      </w:r>
    </w:p>
    <w:p w14:paraId="0E532EF9" w14:textId="567714C9" w:rsidR="00D46FEE" w:rsidRPr="00D46FEE" w:rsidRDefault="00D46FEE" w:rsidP="00D46FEE">
      <w:pPr>
        <w:jc w:val="center"/>
        <w:rPr>
          <w:b/>
          <w:bCs/>
          <w:sz w:val="28"/>
          <w:szCs w:val="28"/>
        </w:rPr>
      </w:pPr>
      <w:r w:rsidRPr="00D46FEE">
        <w:rPr>
          <w:b/>
          <w:bCs/>
          <w:sz w:val="28"/>
          <w:szCs w:val="28"/>
        </w:rPr>
        <w:t>2019CS50421</w:t>
      </w:r>
    </w:p>
    <w:p w14:paraId="6529FE71" w14:textId="7698E8EB" w:rsidR="00D46FEE" w:rsidRDefault="008215D6">
      <w:r>
        <w:t>Code running instructions:</w:t>
      </w:r>
    </w:p>
    <w:p w14:paraId="632C803F" w14:textId="342FE083" w:rsidR="008215D6" w:rsidRDefault="008215D6">
      <w:r>
        <w:t>1. All codes are arranged in respective folders</w:t>
      </w:r>
    </w:p>
    <w:p w14:paraId="2BC4CF84" w14:textId="6A71606B" w:rsidR="008215D6" w:rsidRDefault="008215D6">
      <w:r>
        <w:t>2. Each question contains a asset folder where all plots/GIFs will be stored</w:t>
      </w:r>
    </w:p>
    <w:p w14:paraId="1A8CE448" w14:textId="59A648EC" w:rsidR="008215D6" w:rsidRDefault="008215D6">
      <w:r>
        <w:t>3. Each code is in a python file and the parameters are written in the very first line of each function which can be changed</w:t>
      </w:r>
    </w:p>
    <w:p w14:paraId="5B485A67" w14:textId="2C4D08C0" w:rsidR="008215D6" w:rsidRDefault="008215D6">
      <w:r>
        <w:t>4. Data sets need to be put in a directory in submission directory with name “data” which can be passed as an argument if not</w:t>
      </w:r>
    </w:p>
    <w:p w14:paraId="22556E1E" w14:textId="55A23DB1" w:rsidR="00F375DB" w:rsidRDefault="00F375DB">
      <w:r>
        <w:t xml:space="preserve">5. python files can be run with `python q1.py` </w:t>
      </w:r>
    </w:p>
    <w:p w14:paraId="4D8039CC" w14:textId="1EB5515D" w:rsidR="00F12CE3" w:rsidRDefault="00E13B58">
      <w:r>
        <w:t>Q1:</w:t>
      </w:r>
      <w:r w:rsidR="00CB5BF7">
        <w:t xml:space="preserve"> Linear Regression</w:t>
      </w:r>
    </w:p>
    <w:p w14:paraId="4FA126BA" w14:textId="4A68C262" w:rsidR="00CB5BF7" w:rsidRDefault="00CB5BF7">
      <w:r>
        <w:t>Update rule,</w:t>
      </w:r>
    </w:p>
    <w:p w14:paraId="2FF5F68E" w14:textId="172625E8" w:rsidR="00CB5BF7" w:rsidRDefault="00CB5BF7" w:rsidP="00CB5BF7">
      <w:pPr>
        <w:jc w:val="center"/>
      </w:pPr>
      <w:r w:rsidRPr="00CB5BF7">
        <w:rPr>
          <w:noProof/>
        </w:rPr>
        <w:drawing>
          <wp:inline distT="0" distB="0" distL="0" distR="0" wp14:anchorId="2D88E144" wp14:editId="7736B914">
            <wp:extent cx="2705334" cy="38103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705334" cy="381033"/>
                    </a:xfrm>
                    <a:prstGeom prst="rect">
                      <a:avLst/>
                    </a:prstGeom>
                  </pic:spPr>
                </pic:pic>
              </a:graphicData>
            </a:graphic>
          </wp:inline>
        </w:drawing>
      </w:r>
    </w:p>
    <w:p w14:paraId="49C40F3E" w14:textId="536E34A1" w:rsidR="00E13B58" w:rsidRDefault="00E13B58">
      <w:r>
        <w:t>a)</w:t>
      </w:r>
    </w:p>
    <w:p w14:paraId="1130C8C6" w14:textId="7FFA8B6F" w:rsidR="00E13B58" w:rsidRDefault="00E13B58">
      <w:r>
        <w:t xml:space="preserve"> Learning rate: 0.1</w:t>
      </w:r>
    </w:p>
    <w:p w14:paraId="457759DE" w14:textId="1596A3DB" w:rsidR="00E13B58" w:rsidRDefault="00E13B58">
      <w:r>
        <w:t xml:space="preserve">Stopping criteria:  Stop if either of condition is met: </w:t>
      </w:r>
    </w:p>
    <w:p w14:paraId="33085178" w14:textId="07913A5F" w:rsidR="00E13B58" w:rsidRDefault="00E13B58" w:rsidP="00E13B58">
      <w:pPr>
        <w:pStyle w:val="ListParagraph"/>
        <w:numPr>
          <w:ilvl w:val="0"/>
          <w:numId w:val="1"/>
        </w:numPr>
      </w:pPr>
      <w:r>
        <w:t>Number of iterations exceeds max iterations = 1000</w:t>
      </w:r>
    </w:p>
    <w:p w14:paraId="612A25B2" w14:textId="7898272E" w:rsidR="00E13B58" w:rsidRDefault="00E13B58" w:rsidP="00E13B58">
      <w:pPr>
        <w:pStyle w:val="ListParagraph"/>
        <w:numPr>
          <w:ilvl w:val="0"/>
          <w:numId w:val="1"/>
        </w:numPr>
      </w:pPr>
      <w:r>
        <w:t>Absolute error is less than epsilon = 10</w:t>
      </w:r>
      <w:r>
        <w:rPr>
          <w:vertAlign w:val="superscript"/>
        </w:rPr>
        <w:t>-9</w:t>
      </w:r>
    </w:p>
    <w:p w14:paraId="4F18D68F" w14:textId="00240C05" w:rsidR="00E13B58" w:rsidRDefault="00E13B58" w:rsidP="00E13B58">
      <w:pPr>
        <w:pStyle w:val="ListParagraph"/>
        <w:numPr>
          <w:ilvl w:val="0"/>
          <w:numId w:val="1"/>
        </w:numPr>
      </w:pPr>
      <w:r>
        <w:t>Absolute difference between last error and current error is less than epsilon = 10</w:t>
      </w:r>
      <w:r w:rsidRPr="00E13B58">
        <w:rPr>
          <w:vertAlign w:val="superscript"/>
        </w:rPr>
        <w:t>-9</w:t>
      </w:r>
    </w:p>
    <w:p w14:paraId="5C9974C1" w14:textId="09672A22" w:rsidR="00E13B58" w:rsidRDefault="00E13B58">
      <w:r>
        <w:t>Final Parameters:</w:t>
      </w:r>
      <w:r w:rsidR="00FF1ED9" w:rsidRPr="00FF1ED9">
        <w:t xml:space="preserve"> θ</w:t>
      </w:r>
      <w:r w:rsidR="00FF1ED9">
        <w:softHyphen/>
      </w:r>
      <w:r w:rsidR="00FF1ED9">
        <w:softHyphen/>
      </w:r>
      <w:r w:rsidR="00FF1ED9">
        <w:rPr>
          <w:vertAlign w:val="subscript"/>
        </w:rPr>
        <w:t>0</w:t>
      </w:r>
      <w:r w:rsidR="00FF1ED9">
        <w:t xml:space="preserve"> =</w:t>
      </w:r>
      <w:r w:rsidR="00FF1ED9" w:rsidRPr="00FF1ED9">
        <w:t xml:space="preserve"> </w:t>
      </w:r>
      <w:r w:rsidR="00FF1ED9">
        <w:t>0.</w:t>
      </w:r>
      <w:r w:rsidR="00FF1ED9" w:rsidRPr="00FF1ED9">
        <w:t>99648753</w:t>
      </w:r>
      <w:r w:rsidR="00FF1ED9">
        <w:t xml:space="preserve"> , </w:t>
      </w:r>
      <w:r w:rsidR="00FF1ED9" w:rsidRPr="00FF1ED9">
        <w:t>θ</w:t>
      </w:r>
      <w:r w:rsidR="00FF1ED9">
        <w:softHyphen/>
      </w:r>
      <w:r w:rsidR="00FF1ED9">
        <w:softHyphen/>
      </w:r>
      <w:r w:rsidR="00FF1ED9">
        <w:rPr>
          <w:vertAlign w:val="subscript"/>
        </w:rPr>
        <w:t>1</w:t>
      </w:r>
      <w:r w:rsidR="00FF1ED9">
        <w:t xml:space="preserve"> = 0.00134002</w:t>
      </w:r>
    </w:p>
    <w:p w14:paraId="55C80330" w14:textId="45E65836" w:rsidR="00CB5BF7" w:rsidRDefault="00CB5BF7">
      <w:r>
        <w:t>Comments:</w:t>
      </w:r>
    </w:p>
    <w:p w14:paraId="30D2DCA5" w14:textId="336B4838" w:rsidR="00CB5BF7" w:rsidRDefault="00CB5BF7">
      <w:r>
        <w:t xml:space="preserve">Smaller learning rates fits data more efficiently i.e. </w:t>
      </w:r>
      <w:proofErr w:type="spellStart"/>
      <w:r>
        <w:t>upto</w:t>
      </w:r>
      <w:proofErr w:type="spellEnd"/>
      <w:r>
        <w:t xml:space="preserve"> 10</w:t>
      </w:r>
      <w:r>
        <w:rPr>
          <w:vertAlign w:val="subscript"/>
        </w:rPr>
        <w:softHyphen/>
      </w:r>
      <w:r>
        <w:softHyphen/>
      </w:r>
      <w:r>
        <w:softHyphen/>
      </w:r>
      <w:r>
        <w:rPr>
          <w:vertAlign w:val="superscript"/>
        </w:rPr>
        <w:t>-10</w:t>
      </w:r>
      <w:r>
        <w:rPr>
          <w:vertAlign w:val="subscript"/>
        </w:rPr>
        <w:t xml:space="preserve"> </w:t>
      </w:r>
      <w:r>
        <w:t>but require larger iterations. 10</w:t>
      </w:r>
      <w:r>
        <w:rPr>
          <w:vertAlign w:val="superscript"/>
        </w:rPr>
        <w:t>-9</w:t>
      </w:r>
      <w:r>
        <w:t xml:space="preserve"> is still good considering it converges in much less iterations and cost decrease is far less. </w:t>
      </w:r>
    </w:p>
    <w:p w14:paraId="0B0627B8" w14:textId="04568AF5" w:rsidR="00CB5BF7" w:rsidRPr="00CB5BF7" w:rsidRDefault="00CB5BF7">
      <w:r>
        <w:t>LR 0.001 took 600 iterations to converge and LR 0.1 took 174 iterations but the difference in cost obtained is less than 10</w:t>
      </w:r>
      <w:r>
        <w:rPr>
          <w:vertAlign w:val="superscript"/>
        </w:rPr>
        <w:t>-9</w:t>
      </w:r>
      <w:r>
        <w:t>. Larger LR like 5 quickly diverged the cost</w:t>
      </w:r>
    </w:p>
    <w:p w14:paraId="6F5DDD8C" w14:textId="45E5DD47" w:rsidR="00E13B58" w:rsidRDefault="00E13B58"/>
    <w:p w14:paraId="1E66D000" w14:textId="2526D61D" w:rsidR="00E13B58" w:rsidRDefault="00E13B58">
      <w:r>
        <w:t>b)</w:t>
      </w:r>
    </w:p>
    <w:p w14:paraId="5DF0D014" w14:textId="385DF91C" w:rsidR="00E13B58" w:rsidRDefault="002204B8">
      <w:r w:rsidRPr="002204B8">
        <w:rPr>
          <w:noProof/>
        </w:rPr>
        <w:lastRenderedPageBreak/>
        <w:drawing>
          <wp:anchor distT="0" distB="0" distL="114300" distR="114300" simplePos="0" relativeHeight="251658240" behindDoc="0" locked="0" layoutInCell="1" allowOverlap="1" wp14:anchorId="4B32B129" wp14:editId="129C6C48">
            <wp:simplePos x="0" y="0"/>
            <wp:positionH relativeFrom="column">
              <wp:posOffset>0</wp:posOffset>
            </wp:positionH>
            <wp:positionV relativeFrom="paragraph">
              <wp:posOffset>-3810</wp:posOffset>
            </wp:positionV>
            <wp:extent cx="3230880" cy="2360339"/>
            <wp:effectExtent l="0" t="0" r="7620" b="190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3230880" cy="2360339"/>
                    </a:xfrm>
                    <a:prstGeom prst="rect">
                      <a:avLst/>
                    </a:prstGeom>
                  </pic:spPr>
                </pic:pic>
              </a:graphicData>
            </a:graphic>
          </wp:anchor>
        </w:drawing>
      </w:r>
      <w:r w:rsidR="00CB5BF7">
        <w:t>Data and hypothesis function for linear regression at LR = 0.1</w:t>
      </w:r>
    </w:p>
    <w:p w14:paraId="7056B9A3" w14:textId="409EBE8E" w:rsidR="00CB5BF7" w:rsidRDefault="00CB5BF7"/>
    <w:p w14:paraId="2DB1490A" w14:textId="77777777" w:rsidR="00E97C21" w:rsidRDefault="00E13B58">
      <w:r>
        <w:t>Cost function:</w:t>
      </w:r>
    </w:p>
    <w:p w14:paraId="0E5E6940" w14:textId="3075AE6D" w:rsidR="00E13B58" w:rsidRDefault="002204B8">
      <w:r w:rsidRPr="002204B8">
        <w:rPr>
          <w:noProof/>
        </w:rPr>
        <w:drawing>
          <wp:inline distT="0" distB="0" distL="0" distR="0" wp14:anchorId="48C9BD35" wp14:editId="7BCC35A8">
            <wp:extent cx="2506980" cy="1883429"/>
            <wp:effectExtent l="0" t="0" r="762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09747" cy="1885508"/>
                    </a:xfrm>
                    <a:prstGeom prst="rect">
                      <a:avLst/>
                    </a:prstGeom>
                  </pic:spPr>
                </pic:pic>
              </a:graphicData>
            </a:graphic>
          </wp:inline>
        </w:drawing>
      </w:r>
    </w:p>
    <w:p w14:paraId="46502C21" w14:textId="3539D37E" w:rsidR="00E13B58" w:rsidRDefault="002204B8">
      <w:r>
        <w:t>c) 3-dimensional mesh of error function J(theta)Contours</w:t>
      </w:r>
      <w:r w:rsidRPr="002204B8">
        <w:rPr>
          <w:noProof/>
        </w:rPr>
        <w:t xml:space="preserve"> </w:t>
      </w:r>
      <w:r w:rsidRPr="002204B8">
        <w:rPr>
          <w:noProof/>
        </w:rPr>
        <w:drawing>
          <wp:inline distT="0" distB="0" distL="0" distR="0" wp14:anchorId="696235E3" wp14:editId="25283B18">
            <wp:extent cx="4099560" cy="305488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1365" cy="3056229"/>
                    </a:xfrm>
                    <a:prstGeom prst="rect">
                      <a:avLst/>
                    </a:prstGeom>
                  </pic:spPr>
                </pic:pic>
              </a:graphicData>
            </a:graphic>
          </wp:inline>
        </w:drawing>
      </w:r>
    </w:p>
    <w:p w14:paraId="4840B831" w14:textId="714D71B9" w:rsidR="002204B8" w:rsidRDefault="002204B8">
      <w:r>
        <w:t>d) Contours of error function after each iteration</w:t>
      </w:r>
    </w:p>
    <w:p w14:paraId="0C94DF80" w14:textId="3B6F302E" w:rsidR="002204B8" w:rsidRDefault="00B405D9">
      <w:r w:rsidRPr="00B405D9">
        <w:rPr>
          <w:noProof/>
        </w:rPr>
        <w:lastRenderedPageBreak/>
        <w:drawing>
          <wp:inline distT="0" distB="0" distL="0" distR="0" wp14:anchorId="4704CCD6" wp14:editId="2DE21DD8">
            <wp:extent cx="3320028" cy="2362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332230" cy="2370882"/>
                    </a:xfrm>
                    <a:prstGeom prst="rect">
                      <a:avLst/>
                    </a:prstGeom>
                  </pic:spPr>
                </pic:pic>
              </a:graphicData>
            </a:graphic>
          </wp:inline>
        </w:drawing>
      </w:r>
    </w:p>
    <w:p w14:paraId="59D31217" w14:textId="643361F2" w:rsidR="002204B8" w:rsidRDefault="002204B8"/>
    <w:p w14:paraId="22415AC1" w14:textId="40436FC9" w:rsidR="00E97C21" w:rsidRDefault="00E97C21"/>
    <w:p w14:paraId="76244B68" w14:textId="696DC95E" w:rsidR="00E97C21" w:rsidRDefault="00E97C21"/>
    <w:p w14:paraId="33D30D44" w14:textId="77777777" w:rsidR="00E97C21" w:rsidRDefault="00E97C21"/>
    <w:p w14:paraId="1504383D" w14:textId="464ED876" w:rsidR="002204B8" w:rsidRDefault="002204B8">
      <w:r>
        <w:t>e)</w:t>
      </w:r>
    </w:p>
    <w:tbl>
      <w:tblPr>
        <w:tblStyle w:val="TableGrid"/>
        <w:tblW w:w="0" w:type="auto"/>
        <w:tblLook w:val="04A0" w:firstRow="1" w:lastRow="0" w:firstColumn="1" w:lastColumn="0" w:noHBand="0" w:noVBand="1"/>
      </w:tblPr>
      <w:tblGrid>
        <w:gridCol w:w="683"/>
        <w:gridCol w:w="4327"/>
        <w:gridCol w:w="1019"/>
        <w:gridCol w:w="583"/>
        <w:gridCol w:w="1202"/>
        <w:gridCol w:w="1202"/>
      </w:tblGrid>
      <w:tr w:rsidR="00B405D9" w14:paraId="752B92C9" w14:textId="6CD313B2" w:rsidTr="00B405D9">
        <w:tc>
          <w:tcPr>
            <w:tcW w:w="656" w:type="dxa"/>
          </w:tcPr>
          <w:p w14:paraId="4669777F" w14:textId="5C1F4A66" w:rsidR="003A6F7F" w:rsidRDefault="003A6F7F">
            <w:r w:rsidRPr="002204B8">
              <w:t>η</w:t>
            </w:r>
          </w:p>
        </w:tc>
        <w:tc>
          <w:tcPr>
            <w:tcW w:w="4533" w:type="dxa"/>
          </w:tcPr>
          <w:p w14:paraId="571A2537" w14:textId="278437B0" w:rsidR="003A6F7F" w:rsidRDefault="003A6F7F">
            <w:r>
              <w:t>Contours</w:t>
            </w:r>
          </w:p>
        </w:tc>
        <w:tc>
          <w:tcPr>
            <w:tcW w:w="973" w:type="dxa"/>
          </w:tcPr>
          <w:p w14:paraId="2112A645" w14:textId="325A550E" w:rsidR="003A6F7F" w:rsidRDefault="003A6F7F">
            <w:r>
              <w:t>Iterations</w:t>
            </w:r>
          </w:p>
        </w:tc>
        <w:tc>
          <w:tcPr>
            <w:tcW w:w="562" w:type="dxa"/>
          </w:tcPr>
          <w:p w14:paraId="63815F22" w14:textId="5A533E45" w:rsidR="003A6F7F" w:rsidRDefault="003A6F7F">
            <w:r>
              <w:t>Cost</w:t>
            </w:r>
          </w:p>
        </w:tc>
        <w:tc>
          <w:tcPr>
            <w:tcW w:w="1146" w:type="dxa"/>
          </w:tcPr>
          <w:p w14:paraId="2685A6C9" w14:textId="4210AF44" w:rsidR="003A6F7F" w:rsidRDefault="003A6F7F">
            <w:r w:rsidRPr="00FF1ED9">
              <w:t>θ</w:t>
            </w:r>
            <w:r>
              <w:softHyphen/>
            </w:r>
            <w:r>
              <w:softHyphen/>
            </w:r>
            <w:r>
              <w:rPr>
                <w:vertAlign w:val="subscript"/>
              </w:rPr>
              <w:t>0</w:t>
            </w:r>
            <w:r>
              <w:t xml:space="preserve"> </w:t>
            </w:r>
          </w:p>
        </w:tc>
        <w:tc>
          <w:tcPr>
            <w:tcW w:w="1146" w:type="dxa"/>
          </w:tcPr>
          <w:p w14:paraId="78A774B1" w14:textId="4059D4E3" w:rsidR="003A6F7F" w:rsidRPr="00FF1ED9" w:rsidRDefault="003A6F7F">
            <w:r w:rsidRPr="00FF1ED9">
              <w:t>θ</w:t>
            </w:r>
            <w:r>
              <w:softHyphen/>
            </w:r>
            <w:r>
              <w:softHyphen/>
            </w:r>
            <w:r>
              <w:rPr>
                <w:vertAlign w:val="subscript"/>
              </w:rPr>
              <w:t>1</w:t>
            </w:r>
          </w:p>
        </w:tc>
      </w:tr>
      <w:tr w:rsidR="00B405D9" w14:paraId="120AFB9E" w14:textId="4B34B332" w:rsidTr="00B405D9">
        <w:tc>
          <w:tcPr>
            <w:tcW w:w="656" w:type="dxa"/>
          </w:tcPr>
          <w:p w14:paraId="23AB1764" w14:textId="1D14B151" w:rsidR="003A6F7F" w:rsidRDefault="003A6F7F">
            <w:r>
              <w:t>0.001</w:t>
            </w:r>
          </w:p>
        </w:tc>
        <w:tc>
          <w:tcPr>
            <w:tcW w:w="4533" w:type="dxa"/>
          </w:tcPr>
          <w:p w14:paraId="4EDA8466" w14:textId="77777777" w:rsidR="003A6F7F" w:rsidRDefault="003A6F7F">
            <w:r w:rsidRPr="00FF1ED9">
              <w:rPr>
                <w:noProof/>
              </w:rPr>
              <w:drawing>
                <wp:inline distT="0" distB="0" distL="0" distR="0" wp14:anchorId="23C41DB4" wp14:editId="35B44959">
                  <wp:extent cx="2806385" cy="20726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1535" cy="2076443"/>
                          </a:xfrm>
                          <a:prstGeom prst="rect">
                            <a:avLst/>
                          </a:prstGeom>
                        </pic:spPr>
                      </pic:pic>
                    </a:graphicData>
                  </a:graphic>
                </wp:inline>
              </w:drawing>
            </w:r>
          </w:p>
          <w:p w14:paraId="75AD203B" w14:textId="751F2F5D" w:rsidR="003A6F7F" w:rsidRDefault="003A6F7F">
            <w:r>
              <w:t xml:space="preserve">(Alternate 100 points are plotted to reduce </w:t>
            </w:r>
            <w:r w:rsidRPr="003A6F7F">
              <w:rPr>
                <w:sz w:val="20"/>
                <w:szCs w:val="20"/>
              </w:rPr>
              <w:t>complexity)</w:t>
            </w:r>
          </w:p>
        </w:tc>
        <w:tc>
          <w:tcPr>
            <w:tcW w:w="973" w:type="dxa"/>
          </w:tcPr>
          <w:p w14:paraId="0DBA6D86" w14:textId="13D272D5" w:rsidR="003A6F7F" w:rsidRDefault="003A6F7F">
            <w:r>
              <w:t>13114</w:t>
            </w:r>
          </w:p>
        </w:tc>
        <w:tc>
          <w:tcPr>
            <w:tcW w:w="562" w:type="dxa"/>
          </w:tcPr>
          <w:p w14:paraId="44086B59" w14:textId="0388B716" w:rsidR="003A6F7F" w:rsidRDefault="003A6F7F">
            <w:r w:rsidRPr="002204B8">
              <w:t>2.19</w:t>
            </w:r>
            <w:r>
              <w:t xml:space="preserve"> x 10</w:t>
            </w:r>
            <w:r w:rsidRPr="00FF1ED9">
              <w:rPr>
                <w:vertAlign w:val="superscript"/>
              </w:rPr>
              <w:t>-6</w:t>
            </w:r>
          </w:p>
        </w:tc>
        <w:tc>
          <w:tcPr>
            <w:tcW w:w="1146" w:type="dxa"/>
          </w:tcPr>
          <w:p w14:paraId="1A2C303E" w14:textId="43BCBB1F" w:rsidR="003A6F7F" w:rsidRPr="002204B8" w:rsidRDefault="003A6F7F">
            <w:r w:rsidRPr="003A6F7F">
              <w:t>0.99520708</w:t>
            </w:r>
          </w:p>
        </w:tc>
        <w:tc>
          <w:tcPr>
            <w:tcW w:w="1146" w:type="dxa"/>
          </w:tcPr>
          <w:p w14:paraId="3FCB599C" w14:textId="59401707" w:rsidR="003A6F7F" w:rsidRPr="002204B8" w:rsidRDefault="003A6F7F">
            <w:r w:rsidRPr="003A6F7F">
              <w:t>0.0013383</w:t>
            </w:r>
          </w:p>
        </w:tc>
      </w:tr>
      <w:tr w:rsidR="00B405D9" w14:paraId="5C631A28" w14:textId="77398458" w:rsidTr="00B405D9">
        <w:tc>
          <w:tcPr>
            <w:tcW w:w="656" w:type="dxa"/>
          </w:tcPr>
          <w:p w14:paraId="4A639E69" w14:textId="18B746BF" w:rsidR="003A6F7F" w:rsidRDefault="003A6F7F">
            <w:r>
              <w:t>0.025</w:t>
            </w:r>
          </w:p>
        </w:tc>
        <w:tc>
          <w:tcPr>
            <w:tcW w:w="4533" w:type="dxa"/>
          </w:tcPr>
          <w:p w14:paraId="6AC0FCF5" w14:textId="50E0992E" w:rsidR="003A6F7F" w:rsidRDefault="003A6F7F">
            <w:r w:rsidRPr="003A6F7F">
              <w:rPr>
                <w:noProof/>
              </w:rPr>
              <w:drawing>
                <wp:inline distT="0" distB="0" distL="0" distR="0" wp14:anchorId="536165E8" wp14:editId="578F12E6">
                  <wp:extent cx="2622222" cy="1897380"/>
                  <wp:effectExtent l="0" t="0" r="6985"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8620" cy="1902009"/>
                          </a:xfrm>
                          <a:prstGeom prst="rect">
                            <a:avLst/>
                          </a:prstGeom>
                        </pic:spPr>
                      </pic:pic>
                    </a:graphicData>
                  </a:graphic>
                </wp:inline>
              </w:drawing>
            </w:r>
          </w:p>
        </w:tc>
        <w:tc>
          <w:tcPr>
            <w:tcW w:w="973" w:type="dxa"/>
          </w:tcPr>
          <w:p w14:paraId="08B5228B" w14:textId="2E18ABEF" w:rsidR="003A6F7F" w:rsidRDefault="003A6F7F">
            <w:r>
              <w:t>651</w:t>
            </w:r>
          </w:p>
        </w:tc>
        <w:tc>
          <w:tcPr>
            <w:tcW w:w="562" w:type="dxa"/>
          </w:tcPr>
          <w:p w14:paraId="27FAD250" w14:textId="0CBCD078" w:rsidR="003A6F7F" w:rsidRDefault="003A6F7F">
            <w:r w:rsidRPr="003A6F7F">
              <w:t>1.23</w:t>
            </w:r>
            <w:r>
              <w:t xml:space="preserve"> x 10</w:t>
            </w:r>
            <w:r w:rsidRPr="00FF1ED9">
              <w:rPr>
                <w:vertAlign w:val="superscript"/>
              </w:rPr>
              <w:t>-6</w:t>
            </w:r>
          </w:p>
        </w:tc>
        <w:tc>
          <w:tcPr>
            <w:tcW w:w="1146" w:type="dxa"/>
          </w:tcPr>
          <w:p w14:paraId="32194516" w14:textId="6366B8D9" w:rsidR="003A6F7F" w:rsidRPr="003A6F7F" w:rsidRDefault="003A6F7F">
            <w:r w:rsidRPr="003A6F7F">
              <w:t>0.99634329</w:t>
            </w:r>
          </w:p>
        </w:tc>
        <w:tc>
          <w:tcPr>
            <w:tcW w:w="1146" w:type="dxa"/>
          </w:tcPr>
          <w:p w14:paraId="74971987" w14:textId="1C4729DA" w:rsidR="003A6F7F" w:rsidRPr="003A6F7F" w:rsidRDefault="003A6F7F">
            <w:r w:rsidRPr="003A6F7F">
              <w:t>0.00133982</w:t>
            </w:r>
          </w:p>
        </w:tc>
      </w:tr>
      <w:tr w:rsidR="00B405D9" w14:paraId="41598948" w14:textId="63BB5018" w:rsidTr="00B405D9">
        <w:tc>
          <w:tcPr>
            <w:tcW w:w="656" w:type="dxa"/>
          </w:tcPr>
          <w:p w14:paraId="60EF5B3A" w14:textId="5484C197" w:rsidR="003A6F7F" w:rsidRDefault="003A6F7F" w:rsidP="002204B8">
            <w:r>
              <w:lastRenderedPageBreak/>
              <w:t>0.1</w:t>
            </w:r>
          </w:p>
        </w:tc>
        <w:tc>
          <w:tcPr>
            <w:tcW w:w="4533" w:type="dxa"/>
          </w:tcPr>
          <w:p w14:paraId="598BB316" w14:textId="45C3E313" w:rsidR="003A6F7F" w:rsidRDefault="003A6F7F" w:rsidP="002204B8">
            <w:r w:rsidRPr="002204B8">
              <w:rPr>
                <w:noProof/>
              </w:rPr>
              <w:drawing>
                <wp:inline distT="0" distB="0" distL="0" distR="0" wp14:anchorId="06EB2AF2" wp14:editId="37F5CC46">
                  <wp:extent cx="2770657" cy="1988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76133" cy="1992751"/>
                          </a:xfrm>
                          <a:prstGeom prst="rect">
                            <a:avLst/>
                          </a:prstGeom>
                        </pic:spPr>
                      </pic:pic>
                    </a:graphicData>
                  </a:graphic>
                </wp:inline>
              </w:drawing>
            </w:r>
          </w:p>
        </w:tc>
        <w:tc>
          <w:tcPr>
            <w:tcW w:w="973" w:type="dxa"/>
          </w:tcPr>
          <w:p w14:paraId="5F6225DC" w14:textId="04DB8C3A" w:rsidR="003A6F7F" w:rsidRDefault="003A6F7F" w:rsidP="002204B8">
            <w:r>
              <w:t>174</w:t>
            </w:r>
          </w:p>
        </w:tc>
        <w:tc>
          <w:tcPr>
            <w:tcW w:w="562" w:type="dxa"/>
          </w:tcPr>
          <w:p w14:paraId="53536514" w14:textId="429649A2" w:rsidR="003A6F7F" w:rsidRDefault="003A6F7F" w:rsidP="002204B8">
            <w:r w:rsidRPr="002204B8">
              <w:t>1.20</w:t>
            </w:r>
            <w:r>
              <w:t xml:space="preserve"> x 10</w:t>
            </w:r>
            <w:r w:rsidRPr="00FF1ED9">
              <w:rPr>
                <w:vertAlign w:val="superscript"/>
              </w:rPr>
              <w:t>-6</w:t>
            </w:r>
          </w:p>
        </w:tc>
        <w:tc>
          <w:tcPr>
            <w:tcW w:w="1146" w:type="dxa"/>
          </w:tcPr>
          <w:p w14:paraId="4D64A5A8" w14:textId="3BBF0E9F" w:rsidR="003A6F7F" w:rsidRPr="002204B8" w:rsidRDefault="003A6F7F" w:rsidP="002204B8">
            <w:r w:rsidRPr="003A6F7F">
              <w:t>0.99648753</w:t>
            </w:r>
          </w:p>
        </w:tc>
        <w:tc>
          <w:tcPr>
            <w:tcW w:w="1146" w:type="dxa"/>
          </w:tcPr>
          <w:p w14:paraId="79EAC7AF" w14:textId="77777777" w:rsidR="003A6F7F" w:rsidRDefault="003A6F7F" w:rsidP="002204B8">
            <w:r w:rsidRPr="003A6F7F">
              <w:t>0.00134002</w:t>
            </w:r>
          </w:p>
          <w:p w14:paraId="5ECE99DF" w14:textId="77777777" w:rsidR="004D0823" w:rsidRDefault="004D0823" w:rsidP="002204B8"/>
          <w:p w14:paraId="23FC92E5" w14:textId="5F33BC60" w:rsidR="00F03D8F" w:rsidRPr="002204B8" w:rsidRDefault="00F03D8F" w:rsidP="002204B8"/>
        </w:tc>
      </w:tr>
      <w:tr w:rsidR="00B405D9" w14:paraId="313C0103" w14:textId="77777777" w:rsidTr="00B405D9">
        <w:tc>
          <w:tcPr>
            <w:tcW w:w="656" w:type="dxa"/>
          </w:tcPr>
          <w:p w14:paraId="5CE368FB" w14:textId="3657211D" w:rsidR="00B405D9" w:rsidRDefault="00B405D9" w:rsidP="00B405D9">
            <w:r>
              <w:t>3</w:t>
            </w:r>
          </w:p>
        </w:tc>
        <w:tc>
          <w:tcPr>
            <w:tcW w:w="4533" w:type="dxa"/>
          </w:tcPr>
          <w:p w14:paraId="1B3F4445" w14:textId="431E5C67" w:rsidR="00B405D9" w:rsidRPr="002204B8" w:rsidRDefault="00B405D9" w:rsidP="00B405D9">
            <w:r w:rsidRPr="00F861DB">
              <w:rPr>
                <w:noProof/>
              </w:rPr>
              <w:drawing>
                <wp:inline distT="0" distB="0" distL="0" distR="0" wp14:anchorId="7ECBBA16" wp14:editId="7CBAEB11">
                  <wp:extent cx="2727960" cy="1975547"/>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37432" cy="1982406"/>
                          </a:xfrm>
                          <a:prstGeom prst="rect">
                            <a:avLst/>
                          </a:prstGeom>
                        </pic:spPr>
                      </pic:pic>
                    </a:graphicData>
                  </a:graphic>
                </wp:inline>
              </w:drawing>
            </w:r>
          </w:p>
        </w:tc>
        <w:tc>
          <w:tcPr>
            <w:tcW w:w="973" w:type="dxa"/>
          </w:tcPr>
          <w:p w14:paraId="652AD1CC" w14:textId="1AF3C2E5" w:rsidR="00B405D9" w:rsidRDefault="00B405D9" w:rsidP="00B405D9">
            <w:r>
              <w:t>16</w:t>
            </w:r>
          </w:p>
        </w:tc>
        <w:tc>
          <w:tcPr>
            <w:tcW w:w="562" w:type="dxa"/>
          </w:tcPr>
          <w:p w14:paraId="36BF6AEF" w14:textId="4C21DE1C" w:rsidR="00B405D9" w:rsidRPr="002204B8" w:rsidRDefault="00B405D9" w:rsidP="00B405D9">
            <w:r w:rsidRPr="00F861DB">
              <w:t>1.19</w:t>
            </w:r>
            <w:r>
              <w:t xml:space="preserve"> x 10</w:t>
            </w:r>
            <w:r w:rsidRPr="00FF1ED9">
              <w:rPr>
                <w:vertAlign w:val="superscript"/>
              </w:rPr>
              <w:t>-6</w:t>
            </w:r>
          </w:p>
        </w:tc>
        <w:tc>
          <w:tcPr>
            <w:tcW w:w="1146" w:type="dxa"/>
          </w:tcPr>
          <w:p w14:paraId="687614E9" w14:textId="527CEC33" w:rsidR="00B405D9" w:rsidRPr="003A6F7F" w:rsidRDefault="00B405D9" w:rsidP="00B405D9">
            <w:r>
              <w:t>0.9966</w:t>
            </w:r>
          </w:p>
        </w:tc>
        <w:tc>
          <w:tcPr>
            <w:tcW w:w="1146" w:type="dxa"/>
          </w:tcPr>
          <w:p w14:paraId="0929D2F9" w14:textId="77777777" w:rsidR="00B405D9" w:rsidRDefault="00B405D9" w:rsidP="00B405D9">
            <w:r>
              <w:t>0.0013</w:t>
            </w:r>
          </w:p>
          <w:p w14:paraId="150D106E" w14:textId="4E6EBBDC" w:rsidR="00B405D9" w:rsidRPr="003A6F7F" w:rsidRDefault="00B405D9" w:rsidP="00B405D9"/>
        </w:tc>
      </w:tr>
      <w:tr w:rsidR="00B405D9" w14:paraId="7011146A" w14:textId="77777777" w:rsidTr="00B405D9">
        <w:tc>
          <w:tcPr>
            <w:tcW w:w="656" w:type="dxa"/>
          </w:tcPr>
          <w:p w14:paraId="593D2E96" w14:textId="36F1E88A" w:rsidR="00B405D9" w:rsidRDefault="00B405D9" w:rsidP="00B405D9">
            <w:r>
              <w:t>1</w:t>
            </w:r>
          </w:p>
        </w:tc>
        <w:tc>
          <w:tcPr>
            <w:tcW w:w="4533" w:type="dxa"/>
          </w:tcPr>
          <w:p w14:paraId="1B3111D4" w14:textId="6650C4E1" w:rsidR="00B405D9" w:rsidRPr="00F861DB" w:rsidRDefault="00B405D9" w:rsidP="00B405D9">
            <w:r w:rsidRPr="00B405D9">
              <w:rPr>
                <w:noProof/>
              </w:rPr>
              <w:drawing>
                <wp:inline distT="0" distB="0" distL="0" distR="0" wp14:anchorId="439DC787" wp14:editId="16C7DBE0">
                  <wp:extent cx="2667929" cy="1866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673711" cy="1870946"/>
                          </a:xfrm>
                          <a:prstGeom prst="rect">
                            <a:avLst/>
                          </a:prstGeom>
                        </pic:spPr>
                      </pic:pic>
                    </a:graphicData>
                  </a:graphic>
                </wp:inline>
              </w:drawing>
            </w:r>
          </w:p>
        </w:tc>
        <w:tc>
          <w:tcPr>
            <w:tcW w:w="973" w:type="dxa"/>
          </w:tcPr>
          <w:p w14:paraId="4485A39E" w14:textId="18BAEE1B" w:rsidR="00B405D9" w:rsidRDefault="00B405D9" w:rsidP="00B405D9">
            <w:r>
              <w:t>16</w:t>
            </w:r>
          </w:p>
        </w:tc>
        <w:tc>
          <w:tcPr>
            <w:tcW w:w="562" w:type="dxa"/>
          </w:tcPr>
          <w:p w14:paraId="55E2C7AD" w14:textId="45C4E38E" w:rsidR="00B405D9" w:rsidRPr="00B405D9" w:rsidRDefault="00B405D9" w:rsidP="00B405D9">
            <w:r w:rsidRPr="00F861DB">
              <w:t>1.19</w:t>
            </w:r>
            <w:r>
              <w:t xml:space="preserve"> x 10</w:t>
            </w:r>
            <w:r w:rsidRPr="00FF1ED9">
              <w:rPr>
                <w:vertAlign w:val="superscript"/>
              </w:rPr>
              <w:t>-6</w:t>
            </w:r>
          </w:p>
        </w:tc>
        <w:tc>
          <w:tcPr>
            <w:tcW w:w="1146" w:type="dxa"/>
          </w:tcPr>
          <w:p w14:paraId="78132B89" w14:textId="09D88B32" w:rsidR="00B405D9" w:rsidRDefault="00B405D9" w:rsidP="00B405D9">
            <w:r>
              <w:t>0.9966</w:t>
            </w:r>
          </w:p>
        </w:tc>
        <w:tc>
          <w:tcPr>
            <w:tcW w:w="1146" w:type="dxa"/>
          </w:tcPr>
          <w:p w14:paraId="127A11FF" w14:textId="156A66CA" w:rsidR="00B405D9" w:rsidRDefault="00B405D9" w:rsidP="00B405D9">
            <w:r>
              <w:t>0.0013</w:t>
            </w:r>
          </w:p>
        </w:tc>
      </w:tr>
    </w:tbl>
    <w:p w14:paraId="6B95562F" w14:textId="17CF9593" w:rsidR="00E13B58" w:rsidRDefault="00E13B58"/>
    <w:p w14:paraId="11A9DDAE" w14:textId="3CAA154F" w:rsidR="00FF1ED9" w:rsidRDefault="00FF1ED9"/>
    <w:p w14:paraId="64003AE8" w14:textId="7B582727" w:rsidR="00FF1ED9" w:rsidRDefault="00E77CE2">
      <w:r>
        <w:t>The contours indicate that as the learning rate increases cost start to converge fast but after a certain limit cost starts to diverge. At learning rates like 3 it oscillates but still converges but at higher learning rates like 10 the cost diverges to very large values in few iterations.</w:t>
      </w:r>
    </w:p>
    <w:p w14:paraId="1A441135" w14:textId="6748A2DD" w:rsidR="00E77CE2" w:rsidRDefault="00E77CE2"/>
    <w:p w14:paraId="62430627" w14:textId="220A2265" w:rsidR="00FF1ED9" w:rsidRDefault="00E77CE2">
      <w:r>
        <w:br w:type="page"/>
      </w:r>
    </w:p>
    <w:p w14:paraId="135CED59" w14:textId="289774F3" w:rsidR="00FF1ED9" w:rsidRDefault="00FF1ED9">
      <w:r>
        <w:lastRenderedPageBreak/>
        <w:t>Q2.</w:t>
      </w:r>
      <w:r w:rsidR="00CD09D0">
        <w:t xml:space="preserve"> Stochastic Gradient Descent (SGD)</w:t>
      </w:r>
    </w:p>
    <w:p w14:paraId="37E06421" w14:textId="77777777" w:rsidR="003C3161" w:rsidRDefault="00FF1ED9">
      <w:r>
        <w:t xml:space="preserve">a) </w:t>
      </w:r>
      <w:r w:rsidR="003C3161">
        <w:t xml:space="preserve">Given dataset </w:t>
      </w:r>
    </w:p>
    <w:p w14:paraId="0F67E286" w14:textId="4BF95937" w:rsidR="00FF1ED9" w:rsidRDefault="003C3161">
      <w:r w:rsidRPr="003C3161">
        <w:rPr>
          <w:noProof/>
        </w:rPr>
        <w:drawing>
          <wp:inline distT="0" distB="0" distL="0" distR="0" wp14:anchorId="7E0DE6CD" wp14:editId="28D042F7">
            <wp:extent cx="904612" cy="74676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906716" cy="748497"/>
                    </a:xfrm>
                    <a:prstGeom prst="rect">
                      <a:avLst/>
                    </a:prstGeom>
                  </pic:spPr>
                </pic:pic>
              </a:graphicData>
            </a:graphic>
          </wp:inline>
        </w:drawing>
      </w:r>
    </w:p>
    <w:p w14:paraId="1645B0FB" w14:textId="4DD921C3" w:rsidR="00FF1ED9" w:rsidRDefault="003C3161">
      <w:r>
        <w:t>Learning rate is 0.001</w:t>
      </w:r>
    </w:p>
    <w:p w14:paraId="6DAA71F0" w14:textId="7F5CDF16" w:rsidR="008316BD" w:rsidRDefault="008316BD">
      <w:r>
        <w:t>b),c),e)</w:t>
      </w:r>
    </w:p>
    <w:p w14:paraId="28E75112" w14:textId="53D3B463" w:rsidR="008316BD" w:rsidRDefault="008316BD">
      <w:r>
        <w:t>Convergence Criteria:</w:t>
      </w:r>
    </w:p>
    <w:p w14:paraId="0C3B6F2F" w14:textId="0F7606E1" w:rsidR="00CD09D0" w:rsidRDefault="008316BD">
      <w:r>
        <w:t xml:space="preserve">1. </w:t>
      </w:r>
      <w:r w:rsidR="00CD09D0">
        <w:t>Checkpoint: According to Andrew NG’s video and suggestion, let checkpoint be a parameter which decides number of iterations over which the cost is being averaged before checking convergence criteria. Checkpoint is inversely proportional to batch size. As batch size decreases, noisier is the step of theta. Hence, we need to take average of larger iterations</w:t>
      </w:r>
    </w:p>
    <w:p w14:paraId="50F4B645" w14:textId="62301C7A" w:rsidR="008316BD" w:rsidRPr="008316BD" w:rsidRDefault="008316BD">
      <w:r>
        <w:t>2. Epsilon convergence: we define epsilon = 10</w:t>
      </w:r>
      <w:r>
        <w:softHyphen/>
      </w:r>
      <w:r>
        <w:softHyphen/>
      </w:r>
      <w:r>
        <w:softHyphen/>
      </w:r>
      <w:r>
        <w:rPr>
          <w:vertAlign w:val="superscript"/>
        </w:rPr>
        <w:t>-9</w:t>
      </w:r>
      <w:r>
        <w:rPr>
          <w:vertAlign w:val="subscript"/>
        </w:rPr>
        <w:t xml:space="preserve"> </w:t>
      </w:r>
      <w:r>
        <w:t>as the minimum difference between adjacent costs</w:t>
      </w:r>
    </w:p>
    <w:tbl>
      <w:tblPr>
        <w:tblStyle w:val="TableGrid"/>
        <w:tblW w:w="0" w:type="auto"/>
        <w:tblLook w:val="04A0" w:firstRow="1" w:lastRow="0" w:firstColumn="1" w:lastColumn="0" w:noHBand="0" w:noVBand="1"/>
      </w:tblPr>
      <w:tblGrid>
        <w:gridCol w:w="2010"/>
        <w:gridCol w:w="934"/>
        <w:gridCol w:w="1142"/>
        <w:gridCol w:w="3554"/>
        <w:gridCol w:w="1376"/>
      </w:tblGrid>
      <w:tr w:rsidR="00786DA9" w14:paraId="76B1EE43" w14:textId="77777777" w:rsidTr="007D6A47">
        <w:tc>
          <w:tcPr>
            <w:tcW w:w="2056" w:type="dxa"/>
          </w:tcPr>
          <w:p w14:paraId="5691BBB9" w14:textId="589A6B2B" w:rsidR="00B6304E" w:rsidRDefault="00CA0C18">
            <w:r>
              <w:t>Train loss</w:t>
            </w:r>
          </w:p>
        </w:tc>
        <w:tc>
          <w:tcPr>
            <w:tcW w:w="1106" w:type="dxa"/>
          </w:tcPr>
          <w:p w14:paraId="2FDB9AC6" w14:textId="354A9526" w:rsidR="00B6304E" w:rsidRDefault="00B6304E">
            <w:r>
              <w:t>r</w:t>
            </w:r>
          </w:p>
        </w:tc>
        <w:tc>
          <w:tcPr>
            <w:tcW w:w="1302" w:type="dxa"/>
          </w:tcPr>
          <w:p w14:paraId="16CD6D5B" w14:textId="02DE7859" w:rsidR="00B6304E" w:rsidRDefault="00B6304E">
            <w:r>
              <w:t>Checkpoint</w:t>
            </w:r>
          </w:p>
        </w:tc>
        <w:tc>
          <w:tcPr>
            <w:tcW w:w="4116" w:type="dxa"/>
          </w:tcPr>
          <w:p w14:paraId="61E90436" w14:textId="1B3956FF" w:rsidR="00B6304E" w:rsidRDefault="00CA0C18">
            <w:r>
              <w:t>Movement of Theta</w:t>
            </w:r>
          </w:p>
        </w:tc>
        <w:tc>
          <w:tcPr>
            <w:tcW w:w="436" w:type="dxa"/>
          </w:tcPr>
          <w:p w14:paraId="435388BF" w14:textId="221BBC18" w:rsidR="00B6304E" w:rsidRDefault="00CA0C18">
            <w:r>
              <w:t>Theta parameters</w:t>
            </w:r>
          </w:p>
        </w:tc>
      </w:tr>
      <w:tr w:rsidR="00786DA9" w14:paraId="09FA9592" w14:textId="77777777" w:rsidTr="007D6A47">
        <w:tc>
          <w:tcPr>
            <w:tcW w:w="2056" w:type="dxa"/>
          </w:tcPr>
          <w:p w14:paraId="230E693E" w14:textId="1E809FBE" w:rsidR="00B6304E" w:rsidRDefault="00CA0C18">
            <w:r w:rsidRPr="00CA0C18">
              <w:t>Loss:  1.0029862840537156</w:t>
            </w:r>
          </w:p>
        </w:tc>
        <w:tc>
          <w:tcPr>
            <w:tcW w:w="1106" w:type="dxa"/>
          </w:tcPr>
          <w:p w14:paraId="7AE82E63" w14:textId="2BBBB31E" w:rsidR="00B6304E" w:rsidRDefault="00B6304E">
            <w:r>
              <w:t>1</w:t>
            </w:r>
          </w:p>
        </w:tc>
        <w:tc>
          <w:tcPr>
            <w:tcW w:w="1302" w:type="dxa"/>
          </w:tcPr>
          <w:p w14:paraId="38487504" w14:textId="421ABE86" w:rsidR="00B6304E" w:rsidRDefault="00B6304E">
            <w:r>
              <w:t>1000</w:t>
            </w:r>
          </w:p>
        </w:tc>
        <w:tc>
          <w:tcPr>
            <w:tcW w:w="4116" w:type="dxa"/>
          </w:tcPr>
          <w:p w14:paraId="4EBDE767" w14:textId="4FC79745" w:rsidR="00B6304E" w:rsidRDefault="00B6304E">
            <w:r w:rsidRPr="00B6304E">
              <w:rPr>
                <w:noProof/>
              </w:rPr>
              <w:drawing>
                <wp:inline distT="0" distB="0" distL="0" distR="0" wp14:anchorId="37031592" wp14:editId="4CDA8D4C">
                  <wp:extent cx="2217420" cy="2068599"/>
                  <wp:effectExtent l="0" t="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23712" cy="2074469"/>
                          </a:xfrm>
                          <a:prstGeom prst="rect">
                            <a:avLst/>
                          </a:prstGeom>
                        </pic:spPr>
                      </pic:pic>
                    </a:graphicData>
                  </a:graphic>
                </wp:inline>
              </w:drawing>
            </w:r>
          </w:p>
        </w:tc>
        <w:tc>
          <w:tcPr>
            <w:tcW w:w="436" w:type="dxa"/>
          </w:tcPr>
          <w:p w14:paraId="66634929" w14:textId="065739B6" w:rsidR="00B6304E" w:rsidRDefault="009E1387" w:rsidP="007D6A47">
            <w:r w:rsidRPr="009E1387">
              <w:t>[[2.99665911]                                                                                                    [1.006016  ]                                                                                                            [1.97046427]]</w:t>
            </w:r>
          </w:p>
        </w:tc>
      </w:tr>
      <w:tr w:rsidR="00786DA9" w14:paraId="61959A91" w14:textId="77777777" w:rsidTr="007D6A47">
        <w:tc>
          <w:tcPr>
            <w:tcW w:w="2056" w:type="dxa"/>
          </w:tcPr>
          <w:p w14:paraId="6D48B630" w14:textId="65D64908" w:rsidR="007D6A47" w:rsidRDefault="007D6A47" w:rsidP="007D6A47">
            <w:r w:rsidRPr="007D6A47">
              <w:t>Loss:  1.000302316973423</w:t>
            </w:r>
          </w:p>
        </w:tc>
        <w:tc>
          <w:tcPr>
            <w:tcW w:w="1106" w:type="dxa"/>
          </w:tcPr>
          <w:p w14:paraId="19823977" w14:textId="348388EF" w:rsidR="007D6A47" w:rsidRDefault="007D6A47" w:rsidP="007D6A47">
            <w:r>
              <w:t>100</w:t>
            </w:r>
          </w:p>
        </w:tc>
        <w:tc>
          <w:tcPr>
            <w:tcW w:w="1302" w:type="dxa"/>
          </w:tcPr>
          <w:p w14:paraId="33E33E9B" w14:textId="671462C9" w:rsidR="007D6A47" w:rsidRDefault="007D6A47" w:rsidP="007D6A47">
            <w:r>
              <w:t>100</w:t>
            </w:r>
          </w:p>
        </w:tc>
        <w:tc>
          <w:tcPr>
            <w:tcW w:w="4116" w:type="dxa"/>
          </w:tcPr>
          <w:p w14:paraId="2FE598E0" w14:textId="7D8A5361" w:rsidR="007D6A47" w:rsidRDefault="00786DA9" w:rsidP="007D6A47">
            <w:r w:rsidRPr="00786DA9">
              <w:rPr>
                <w:noProof/>
              </w:rPr>
              <w:drawing>
                <wp:inline distT="0" distB="0" distL="0" distR="0" wp14:anchorId="3EADA07B" wp14:editId="33EDC6EA">
                  <wp:extent cx="2304545" cy="2308860"/>
                  <wp:effectExtent l="0" t="0" r="63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307744" cy="2312065"/>
                          </a:xfrm>
                          <a:prstGeom prst="rect">
                            <a:avLst/>
                          </a:prstGeom>
                        </pic:spPr>
                      </pic:pic>
                    </a:graphicData>
                  </a:graphic>
                </wp:inline>
              </w:drawing>
            </w:r>
          </w:p>
        </w:tc>
        <w:tc>
          <w:tcPr>
            <w:tcW w:w="436" w:type="dxa"/>
          </w:tcPr>
          <w:p w14:paraId="7BFAD9B8" w14:textId="77777777" w:rsidR="007D6A47" w:rsidRDefault="007D6A47" w:rsidP="007D6A47">
            <w:r>
              <w:t>[[3.00093009]</w:t>
            </w:r>
          </w:p>
          <w:p w14:paraId="617F6A11" w14:textId="77777777" w:rsidR="007D6A47" w:rsidRDefault="007D6A47" w:rsidP="007D6A47">
            <w:r>
              <w:t xml:space="preserve"> [1.0019621 ]</w:t>
            </w:r>
          </w:p>
          <w:p w14:paraId="162697AE" w14:textId="701502B0" w:rsidR="007D6A47" w:rsidRDefault="007D6A47" w:rsidP="007D6A47">
            <w:r>
              <w:t xml:space="preserve"> [1.99806702]]</w:t>
            </w:r>
          </w:p>
        </w:tc>
      </w:tr>
      <w:tr w:rsidR="00786DA9" w14:paraId="5A8B83C2" w14:textId="77777777" w:rsidTr="007D6A47">
        <w:tc>
          <w:tcPr>
            <w:tcW w:w="2056" w:type="dxa"/>
          </w:tcPr>
          <w:p w14:paraId="43579AE5" w14:textId="22724C9C" w:rsidR="007D6A47" w:rsidRDefault="00A853E5" w:rsidP="007D6A47">
            <w:r w:rsidRPr="00A853E5">
              <w:lastRenderedPageBreak/>
              <w:t>Loss:  1.0046045916167343</w:t>
            </w:r>
          </w:p>
        </w:tc>
        <w:tc>
          <w:tcPr>
            <w:tcW w:w="1106" w:type="dxa"/>
          </w:tcPr>
          <w:p w14:paraId="12DE2474" w14:textId="6984F11A" w:rsidR="007D6A47" w:rsidRDefault="007D6A47" w:rsidP="007D6A47">
            <w:r>
              <w:t>10000</w:t>
            </w:r>
          </w:p>
        </w:tc>
        <w:tc>
          <w:tcPr>
            <w:tcW w:w="1302" w:type="dxa"/>
          </w:tcPr>
          <w:p w14:paraId="6F2920C6" w14:textId="7450FDF1" w:rsidR="007D6A47" w:rsidRDefault="007D6A47" w:rsidP="007D6A47">
            <w:r>
              <w:t>1</w:t>
            </w:r>
            <w:r w:rsidR="00C53B62">
              <w:t>0</w:t>
            </w:r>
          </w:p>
        </w:tc>
        <w:tc>
          <w:tcPr>
            <w:tcW w:w="4116" w:type="dxa"/>
          </w:tcPr>
          <w:p w14:paraId="17DB3355" w14:textId="13325093" w:rsidR="007D6A47" w:rsidRDefault="009E1387" w:rsidP="007D6A47">
            <w:r w:rsidRPr="009E1387">
              <w:rPr>
                <w:noProof/>
              </w:rPr>
              <w:drawing>
                <wp:inline distT="0" distB="0" distL="0" distR="0" wp14:anchorId="0C49D718" wp14:editId="304D47BA">
                  <wp:extent cx="2255520" cy="225147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264398" cy="2260342"/>
                          </a:xfrm>
                          <a:prstGeom prst="rect">
                            <a:avLst/>
                          </a:prstGeom>
                        </pic:spPr>
                      </pic:pic>
                    </a:graphicData>
                  </a:graphic>
                </wp:inline>
              </w:drawing>
            </w:r>
          </w:p>
        </w:tc>
        <w:tc>
          <w:tcPr>
            <w:tcW w:w="436" w:type="dxa"/>
          </w:tcPr>
          <w:p w14:paraId="566F780E" w14:textId="77777777" w:rsidR="00A853E5" w:rsidRDefault="00A853E5" w:rsidP="00A853E5">
            <w:r>
              <w:t>[[2.82442106]</w:t>
            </w:r>
          </w:p>
          <w:p w14:paraId="0D5D9C03" w14:textId="6260E906" w:rsidR="00A853E5" w:rsidRDefault="00A853E5" w:rsidP="00A853E5">
            <w:r>
              <w:t>[1.03746836]</w:t>
            </w:r>
          </w:p>
          <w:p w14:paraId="4F4D10D4" w14:textId="5B36DA48" w:rsidR="007D6A47" w:rsidRDefault="00A853E5" w:rsidP="00A853E5">
            <w:r>
              <w:t xml:space="preserve"> [1.9862213 ]]</w:t>
            </w:r>
          </w:p>
        </w:tc>
      </w:tr>
      <w:tr w:rsidR="00786DA9" w14:paraId="2B6107D7" w14:textId="77777777" w:rsidTr="007D6A47">
        <w:tc>
          <w:tcPr>
            <w:tcW w:w="2056" w:type="dxa"/>
          </w:tcPr>
          <w:p w14:paraId="787D761B" w14:textId="02EF0C79" w:rsidR="007D6A47" w:rsidRDefault="003C3161" w:rsidP="007D6A47">
            <w:r w:rsidRPr="003C3161">
              <w:t>Loss:  1.0005599995672072</w:t>
            </w:r>
          </w:p>
        </w:tc>
        <w:tc>
          <w:tcPr>
            <w:tcW w:w="1106" w:type="dxa"/>
          </w:tcPr>
          <w:p w14:paraId="0028DCAE" w14:textId="64012BE2" w:rsidR="007D6A47" w:rsidRDefault="007D6A47" w:rsidP="007D6A47">
            <w:r>
              <w:t>1000000</w:t>
            </w:r>
          </w:p>
        </w:tc>
        <w:tc>
          <w:tcPr>
            <w:tcW w:w="1302" w:type="dxa"/>
          </w:tcPr>
          <w:p w14:paraId="3AA69DDB" w14:textId="13927D09" w:rsidR="007D6A47" w:rsidRDefault="007D6A47" w:rsidP="007D6A47">
            <w:r>
              <w:t>1</w:t>
            </w:r>
          </w:p>
        </w:tc>
        <w:tc>
          <w:tcPr>
            <w:tcW w:w="4116" w:type="dxa"/>
          </w:tcPr>
          <w:p w14:paraId="2502BF91" w14:textId="7E2C6061" w:rsidR="007D6A47" w:rsidRDefault="003C3161" w:rsidP="007D6A47">
            <w:r w:rsidRPr="003C3161">
              <w:rPr>
                <w:noProof/>
              </w:rPr>
              <w:drawing>
                <wp:inline distT="0" distB="0" distL="0" distR="0" wp14:anchorId="077A6D58" wp14:editId="2A1247BD">
                  <wp:extent cx="2306246" cy="2164080"/>
                  <wp:effectExtent l="0" t="0" r="0" b="762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311452" cy="2168965"/>
                          </a:xfrm>
                          <a:prstGeom prst="rect">
                            <a:avLst/>
                          </a:prstGeom>
                        </pic:spPr>
                      </pic:pic>
                    </a:graphicData>
                  </a:graphic>
                </wp:inline>
              </w:drawing>
            </w:r>
          </w:p>
        </w:tc>
        <w:tc>
          <w:tcPr>
            <w:tcW w:w="436" w:type="dxa"/>
          </w:tcPr>
          <w:p w14:paraId="757BD9D7" w14:textId="46589029" w:rsidR="007D6A47" w:rsidRDefault="003C3161" w:rsidP="007D6A47">
            <w:r w:rsidRPr="003C3161">
              <w:t>[[2.95179454]                                                                                                    [1.00982069]                                                                                                            [1.99552167]]</w:t>
            </w:r>
          </w:p>
        </w:tc>
      </w:tr>
      <w:tr w:rsidR="00786DA9" w14:paraId="3E363187" w14:textId="77777777" w:rsidTr="007D6A47">
        <w:tc>
          <w:tcPr>
            <w:tcW w:w="2056" w:type="dxa"/>
          </w:tcPr>
          <w:p w14:paraId="190A3F93" w14:textId="77777777" w:rsidR="007D6A47" w:rsidRDefault="007D6A47" w:rsidP="007D6A47"/>
        </w:tc>
        <w:tc>
          <w:tcPr>
            <w:tcW w:w="1106" w:type="dxa"/>
          </w:tcPr>
          <w:p w14:paraId="3935B6AE" w14:textId="77777777" w:rsidR="007D6A47" w:rsidRDefault="007D6A47" w:rsidP="007D6A47"/>
        </w:tc>
        <w:tc>
          <w:tcPr>
            <w:tcW w:w="1302" w:type="dxa"/>
          </w:tcPr>
          <w:p w14:paraId="5CAE079A" w14:textId="77777777" w:rsidR="007D6A47" w:rsidRDefault="007D6A47" w:rsidP="007D6A47"/>
        </w:tc>
        <w:tc>
          <w:tcPr>
            <w:tcW w:w="4116" w:type="dxa"/>
          </w:tcPr>
          <w:p w14:paraId="1B668959" w14:textId="77777777" w:rsidR="007D6A47" w:rsidRDefault="007D6A47" w:rsidP="007D6A47"/>
        </w:tc>
        <w:tc>
          <w:tcPr>
            <w:tcW w:w="436" w:type="dxa"/>
          </w:tcPr>
          <w:p w14:paraId="47AFCC1C" w14:textId="77777777" w:rsidR="007D6A47" w:rsidRDefault="007D6A47" w:rsidP="007D6A47"/>
        </w:tc>
      </w:tr>
    </w:tbl>
    <w:p w14:paraId="2099DF7B" w14:textId="15834DA5" w:rsidR="00E77CE2" w:rsidRDefault="00E77CE2"/>
    <w:p w14:paraId="69466A29" w14:textId="69DE19FD" w:rsidR="003C3161" w:rsidRDefault="00CD09D0">
      <w:r>
        <w:t xml:space="preserve">d) </w:t>
      </w:r>
      <w:r w:rsidR="003C3161">
        <w:t>Test Data:</w:t>
      </w:r>
    </w:p>
    <w:tbl>
      <w:tblPr>
        <w:tblStyle w:val="TableGrid"/>
        <w:tblW w:w="0" w:type="auto"/>
        <w:tblLook w:val="04A0" w:firstRow="1" w:lastRow="0" w:firstColumn="1" w:lastColumn="0" w:noHBand="0" w:noVBand="1"/>
      </w:tblPr>
      <w:tblGrid>
        <w:gridCol w:w="1614"/>
        <w:gridCol w:w="2168"/>
        <w:gridCol w:w="2168"/>
        <w:gridCol w:w="1633"/>
      </w:tblGrid>
      <w:tr w:rsidR="008316BD" w14:paraId="430D05BA" w14:textId="77777777" w:rsidTr="00CA0C18">
        <w:tc>
          <w:tcPr>
            <w:tcW w:w="1614" w:type="dxa"/>
          </w:tcPr>
          <w:p w14:paraId="12B8ED93" w14:textId="63FC9223" w:rsidR="008316BD" w:rsidRDefault="008316BD">
            <w:r>
              <w:t>r</w:t>
            </w:r>
          </w:p>
        </w:tc>
        <w:tc>
          <w:tcPr>
            <w:tcW w:w="2168" w:type="dxa"/>
          </w:tcPr>
          <w:p w14:paraId="5B7EDDB1" w14:textId="456374F8" w:rsidR="008316BD" w:rsidRDefault="008316BD">
            <w:r>
              <w:t>Cost with original parameters</w:t>
            </w:r>
          </w:p>
        </w:tc>
        <w:tc>
          <w:tcPr>
            <w:tcW w:w="2168" w:type="dxa"/>
          </w:tcPr>
          <w:p w14:paraId="2D0BBF78" w14:textId="1288EBB3" w:rsidR="008316BD" w:rsidRDefault="008316BD">
            <w:r>
              <w:t>Cost with learned parameters</w:t>
            </w:r>
          </w:p>
        </w:tc>
        <w:tc>
          <w:tcPr>
            <w:tcW w:w="1633" w:type="dxa"/>
          </w:tcPr>
          <w:p w14:paraId="36BD3536" w14:textId="6DA27C7A" w:rsidR="008316BD" w:rsidRDefault="008316BD">
            <w:r>
              <w:t>Iterations</w:t>
            </w:r>
          </w:p>
        </w:tc>
      </w:tr>
      <w:tr w:rsidR="008316BD" w14:paraId="7E17C938" w14:textId="77777777" w:rsidTr="00CA0C18">
        <w:tc>
          <w:tcPr>
            <w:tcW w:w="1614" w:type="dxa"/>
          </w:tcPr>
          <w:p w14:paraId="65A1950C" w14:textId="20E48A13" w:rsidR="008316BD" w:rsidRDefault="008316BD" w:rsidP="00CA0C18">
            <w:r>
              <w:t>1</w:t>
            </w:r>
          </w:p>
        </w:tc>
        <w:tc>
          <w:tcPr>
            <w:tcW w:w="2168" w:type="dxa"/>
          </w:tcPr>
          <w:p w14:paraId="02DFDD75" w14:textId="2268D4F9" w:rsidR="008316BD" w:rsidRDefault="008316BD" w:rsidP="00CA0C18">
            <w:r w:rsidRPr="00965ED1">
              <w:t>0.9829469215000003</w:t>
            </w:r>
          </w:p>
        </w:tc>
        <w:tc>
          <w:tcPr>
            <w:tcW w:w="2168" w:type="dxa"/>
          </w:tcPr>
          <w:p w14:paraId="613F7ACA" w14:textId="2E4FAFDF" w:rsidR="008316BD" w:rsidRDefault="008316BD" w:rsidP="00CA0C18">
            <w:r w:rsidRPr="00A853E5">
              <w:t>1.0331299888910825</w:t>
            </w:r>
          </w:p>
        </w:tc>
        <w:tc>
          <w:tcPr>
            <w:tcW w:w="1633" w:type="dxa"/>
          </w:tcPr>
          <w:p w14:paraId="5B567472" w14:textId="132AA012" w:rsidR="008316BD" w:rsidRDefault="008316BD" w:rsidP="00CA0C18">
            <w:r w:rsidRPr="009E1387">
              <w:t>100001</w:t>
            </w:r>
          </w:p>
        </w:tc>
      </w:tr>
      <w:tr w:rsidR="008316BD" w14:paraId="3EBBC8BB" w14:textId="77777777" w:rsidTr="00CA0C18">
        <w:tc>
          <w:tcPr>
            <w:tcW w:w="1614" w:type="dxa"/>
          </w:tcPr>
          <w:p w14:paraId="718F6EDD" w14:textId="05433F1B" w:rsidR="008316BD" w:rsidRDefault="008316BD" w:rsidP="00CA0C18">
            <w:r>
              <w:t>100</w:t>
            </w:r>
          </w:p>
        </w:tc>
        <w:tc>
          <w:tcPr>
            <w:tcW w:w="2168" w:type="dxa"/>
          </w:tcPr>
          <w:p w14:paraId="269D0880" w14:textId="075094DC" w:rsidR="008316BD" w:rsidRDefault="008316BD" w:rsidP="00CA0C18">
            <w:r w:rsidRPr="00965ED1">
              <w:t>0.9829469215000003</w:t>
            </w:r>
          </w:p>
        </w:tc>
        <w:tc>
          <w:tcPr>
            <w:tcW w:w="2168" w:type="dxa"/>
          </w:tcPr>
          <w:p w14:paraId="715BE5D9" w14:textId="351D795A" w:rsidR="008316BD" w:rsidRDefault="008316BD" w:rsidP="00CA0C18">
            <w:r w:rsidRPr="00965ED1">
              <w:t>0.9</w:t>
            </w:r>
            <w:r>
              <w:t>9</w:t>
            </w:r>
            <w:r w:rsidRPr="00965ED1">
              <w:t>34818758230094</w:t>
            </w:r>
          </w:p>
        </w:tc>
        <w:tc>
          <w:tcPr>
            <w:tcW w:w="1633" w:type="dxa"/>
          </w:tcPr>
          <w:p w14:paraId="6D8D9D61" w14:textId="43F4BDA6" w:rsidR="008316BD" w:rsidRDefault="008316BD" w:rsidP="00CA0C18">
            <w:r w:rsidRPr="00965ED1">
              <w:t>100</w:t>
            </w:r>
            <w:r>
              <w:t>0</w:t>
            </w:r>
            <w:r w:rsidRPr="00965ED1">
              <w:t>01</w:t>
            </w:r>
          </w:p>
        </w:tc>
      </w:tr>
      <w:tr w:rsidR="008316BD" w14:paraId="5019E181" w14:textId="77777777" w:rsidTr="00CA0C18">
        <w:tc>
          <w:tcPr>
            <w:tcW w:w="1614" w:type="dxa"/>
          </w:tcPr>
          <w:p w14:paraId="451072CB" w14:textId="38FFEF2B" w:rsidR="008316BD" w:rsidRDefault="008316BD" w:rsidP="00CA0C18">
            <w:r>
              <w:t>10000</w:t>
            </w:r>
          </w:p>
        </w:tc>
        <w:tc>
          <w:tcPr>
            <w:tcW w:w="2168" w:type="dxa"/>
          </w:tcPr>
          <w:p w14:paraId="2310ACD1" w14:textId="1DBB02B7" w:rsidR="008316BD" w:rsidRDefault="008316BD" w:rsidP="00CA0C18">
            <w:r w:rsidRPr="00965ED1">
              <w:t>0.9829469215000003</w:t>
            </w:r>
          </w:p>
        </w:tc>
        <w:tc>
          <w:tcPr>
            <w:tcW w:w="2168" w:type="dxa"/>
          </w:tcPr>
          <w:p w14:paraId="51C283F3" w14:textId="17ADD270" w:rsidR="008316BD" w:rsidRDefault="008316BD" w:rsidP="00CA0C18">
            <w:r w:rsidRPr="00A853E5">
              <w:t>1.0</w:t>
            </w:r>
            <w:r>
              <w:t>0</w:t>
            </w:r>
            <w:r w:rsidRPr="00A853E5">
              <w:t>04189681299212</w:t>
            </w:r>
          </w:p>
        </w:tc>
        <w:tc>
          <w:tcPr>
            <w:tcW w:w="1633" w:type="dxa"/>
          </w:tcPr>
          <w:p w14:paraId="2E4CD9B2" w14:textId="6483D258" w:rsidR="008316BD" w:rsidRDefault="008316BD" w:rsidP="00CA0C18">
            <w:r w:rsidRPr="00A853E5">
              <w:t>20001</w:t>
            </w:r>
          </w:p>
        </w:tc>
      </w:tr>
      <w:tr w:rsidR="008316BD" w14:paraId="65CAD421" w14:textId="77777777" w:rsidTr="00CA0C18">
        <w:tc>
          <w:tcPr>
            <w:tcW w:w="1614" w:type="dxa"/>
          </w:tcPr>
          <w:p w14:paraId="0BECFF56" w14:textId="0F8AED8B" w:rsidR="008316BD" w:rsidRDefault="008316BD" w:rsidP="00CA0C18">
            <w:r>
              <w:t>1000000</w:t>
            </w:r>
          </w:p>
        </w:tc>
        <w:tc>
          <w:tcPr>
            <w:tcW w:w="2168" w:type="dxa"/>
          </w:tcPr>
          <w:p w14:paraId="1E0C482E" w14:textId="3F5A3401" w:rsidR="008316BD" w:rsidRDefault="008316BD" w:rsidP="00CA0C18">
            <w:r w:rsidRPr="00965ED1">
              <w:t>0.9829469215000003</w:t>
            </w:r>
          </w:p>
        </w:tc>
        <w:tc>
          <w:tcPr>
            <w:tcW w:w="2168" w:type="dxa"/>
          </w:tcPr>
          <w:p w14:paraId="5839E08E" w14:textId="73325469" w:rsidR="008316BD" w:rsidRDefault="008316BD" w:rsidP="00CA0C18">
            <w:r w:rsidRPr="003C3161">
              <w:t>0.9896101576514509</w:t>
            </w:r>
          </w:p>
        </w:tc>
        <w:tc>
          <w:tcPr>
            <w:tcW w:w="1633" w:type="dxa"/>
          </w:tcPr>
          <w:p w14:paraId="3F688B3E" w14:textId="2FDFB145" w:rsidR="008316BD" w:rsidRDefault="008316BD" w:rsidP="00CA0C18">
            <w:r>
              <w:t>6001</w:t>
            </w:r>
          </w:p>
        </w:tc>
      </w:tr>
      <w:tr w:rsidR="008316BD" w14:paraId="13AD2ED9" w14:textId="77777777" w:rsidTr="00CA0C18">
        <w:tc>
          <w:tcPr>
            <w:tcW w:w="1614" w:type="dxa"/>
          </w:tcPr>
          <w:p w14:paraId="3138F54B" w14:textId="77777777" w:rsidR="008316BD" w:rsidRDefault="008316BD" w:rsidP="00CA0C18"/>
        </w:tc>
        <w:tc>
          <w:tcPr>
            <w:tcW w:w="2168" w:type="dxa"/>
          </w:tcPr>
          <w:p w14:paraId="71270906" w14:textId="77777777" w:rsidR="008316BD" w:rsidRDefault="008316BD" w:rsidP="00CA0C18"/>
        </w:tc>
        <w:tc>
          <w:tcPr>
            <w:tcW w:w="2168" w:type="dxa"/>
          </w:tcPr>
          <w:p w14:paraId="01920FAA" w14:textId="77777777" w:rsidR="008316BD" w:rsidRDefault="008316BD" w:rsidP="00CA0C18"/>
        </w:tc>
        <w:tc>
          <w:tcPr>
            <w:tcW w:w="1633" w:type="dxa"/>
          </w:tcPr>
          <w:p w14:paraId="5B6F9033" w14:textId="77777777" w:rsidR="008316BD" w:rsidRDefault="008316BD" w:rsidP="00CA0C18"/>
        </w:tc>
      </w:tr>
    </w:tbl>
    <w:p w14:paraId="2AD8456D" w14:textId="71150515" w:rsidR="00E77CE2" w:rsidRDefault="00E77CE2"/>
    <w:p w14:paraId="18A03479" w14:textId="20541C08" w:rsidR="00E77CE2" w:rsidRDefault="008316BD">
      <w:r>
        <w:t>Convergence remarks:</w:t>
      </w:r>
    </w:p>
    <w:p w14:paraId="55C41DB2" w14:textId="7DBD4D86" w:rsidR="008316BD" w:rsidRDefault="008316BD">
      <w:r>
        <w:t>1. Larger batch size require less number of iterations but net epochs are more</w:t>
      </w:r>
    </w:p>
    <w:p w14:paraId="62540138" w14:textId="0D89AC55" w:rsidR="008316BD" w:rsidRDefault="008316BD">
      <w:r>
        <w:t>2. Converged values are almost same due to smaller learning rate. Though it should be expected that the theta converges more at higher batch sizes due to noisy steps with smaller batch sizes as seen in above figures but the learning rate is small enough to counteract the effect. The divergence can be seen in larger learning rates like 0.1 where larger batch size implies closer convergence</w:t>
      </w:r>
    </w:p>
    <w:p w14:paraId="75A4F08C" w14:textId="2073B897" w:rsidR="008316BD" w:rsidRDefault="00210D4E">
      <w:r>
        <w:t>3. Cost with r: as r increases the cost shows decreasing trend which can be explained as above reasons</w:t>
      </w:r>
    </w:p>
    <w:p w14:paraId="127D4356" w14:textId="634C40A3" w:rsidR="00210D4E" w:rsidRDefault="00D3355D">
      <w:r>
        <w:lastRenderedPageBreak/>
        <w:t>Movement of Theta: Theta moves with noise in case of smaller batch sizes as the updates are much more frequent and hence with noise. But the actual graph might look bit different as number of points in each case are different.</w:t>
      </w:r>
    </w:p>
    <w:p w14:paraId="315BFC33" w14:textId="77777777" w:rsidR="00D3355D" w:rsidRDefault="00D3355D"/>
    <w:p w14:paraId="7091AF33" w14:textId="1FFB3D47" w:rsidR="00E77CE2" w:rsidRDefault="00E77CE2"/>
    <w:p w14:paraId="046A891D" w14:textId="061AD97B" w:rsidR="00E77CE2" w:rsidRDefault="00E77CE2"/>
    <w:p w14:paraId="4F160326" w14:textId="1A839CE0" w:rsidR="00E77CE2" w:rsidRDefault="00E77CE2"/>
    <w:p w14:paraId="46260F92" w14:textId="3D3037D8" w:rsidR="00E77CE2" w:rsidRDefault="00E77CE2"/>
    <w:p w14:paraId="7DDB3135" w14:textId="5CFBB2FE" w:rsidR="00E77CE2" w:rsidRDefault="00E77CE2"/>
    <w:p w14:paraId="3F0E941D" w14:textId="2D54EE35" w:rsidR="00E77CE2" w:rsidRDefault="00E77CE2"/>
    <w:p w14:paraId="42F2E560" w14:textId="7B565FD9" w:rsidR="00E77CE2" w:rsidRDefault="00E77CE2"/>
    <w:p w14:paraId="3BA80F14" w14:textId="395746DC" w:rsidR="00E77CE2" w:rsidRDefault="00E77CE2"/>
    <w:p w14:paraId="64464288" w14:textId="767348B9" w:rsidR="00E77CE2" w:rsidRDefault="00E77CE2"/>
    <w:p w14:paraId="3FB9E1EF" w14:textId="591D6A0F" w:rsidR="00E77CE2" w:rsidRDefault="00E77CE2"/>
    <w:p w14:paraId="587AB24A" w14:textId="77777777" w:rsidR="00E77CE2" w:rsidRDefault="00E77CE2"/>
    <w:p w14:paraId="68C28716" w14:textId="09E7EB8F" w:rsidR="00FF1ED9" w:rsidRDefault="00FF1ED9">
      <w:r>
        <w:t>Q3.</w:t>
      </w:r>
    </w:p>
    <w:p w14:paraId="2144763D" w14:textId="768CB515" w:rsidR="009B34AC" w:rsidRDefault="009B34AC">
      <w:r>
        <w:t>a)</w:t>
      </w:r>
    </w:p>
    <w:p w14:paraId="0F0BDEF8" w14:textId="742B1833" w:rsidR="00D3355D" w:rsidRDefault="00D3355D">
      <w:r>
        <w:t>Log likelihood of loss function:</w:t>
      </w:r>
    </w:p>
    <w:p w14:paraId="344C46DA" w14:textId="11807C23" w:rsidR="00D3355D" w:rsidRDefault="00D3355D" w:rsidP="00D3355D">
      <w:pPr>
        <w:jc w:val="center"/>
      </w:pPr>
      <w:r w:rsidRPr="00D3355D">
        <w:rPr>
          <w:noProof/>
        </w:rPr>
        <w:drawing>
          <wp:inline distT="0" distB="0" distL="0" distR="0" wp14:anchorId="64DD1F8C" wp14:editId="12102C4F">
            <wp:extent cx="3810330" cy="640135"/>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10330" cy="640135"/>
                    </a:xfrm>
                    <a:prstGeom prst="rect">
                      <a:avLst/>
                    </a:prstGeom>
                  </pic:spPr>
                </pic:pic>
              </a:graphicData>
            </a:graphic>
          </wp:inline>
        </w:drawing>
      </w:r>
    </w:p>
    <w:p w14:paraId="09270F5A" w14:textId="37A8A2DD" w:rsidR="00D3355D" w:rsidRDefault="00D3355D">
      <w:r>
        <w:t>Where hypothesis is:</w:t>
      </w:r>
    </w:p>
    <w:p w14:paraId="1D7A0C87" w14:textId="00E76F73" w:rsidR="00D3355D" w:rsidRDefault="00D3355D" w:rsidP="00D3355D">
      <w:pPr>
        <w:jc w:val="center"/>
      </w:pPr>
      <w:r w:rsidRPr="00D3355D">
        <w:rPr>
          <w:noProof/>
        </w:rPr>
        <w:drawing>
          <wp:inline distT="0" distB="0" distL="0" distR="0" wp14:anchorId="69DE7408" wp14:editId="097AC085">
            <wp:extent cx="1417320" cy="48471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419327" cy="485397"/>
                    </a:xfrm>
                    <a:prstGeom prst="rect">
                      <a:avLst/>
                    </a:prstGeom>
                  </pic:spPr>
                </pic:pic>
              </a:graphicData>
            </a:graphic>
          </wp:inline>
        </w:drawing>
      </w:r>
    </w:p>
    <w:p w14:paraId="7B334461" w14:textId="78D33F89" w:rsidR="00D3355D" w:rsidRDefault="00D3355D" w:rsidP="00D3355D">
      <w:r>
        <w:t xml:space="preserve">Newton’s method uses hessian to reach the optimal solution, </w:t>
      </w:r>
    </w:p>
    <w:p w14:paraId="5B39662D" w14:textId="54BD8474" w:rsidR="00D3355D" w:rsidRDefault="00D3355D" w:rsidP="00D3355D">
      <w:pPr>
        <w:jc w:val="center"/>
      </w:pPr>
      <w:r w:rsidRPr="00D3355D">
        <w:rPr>
          <w:noProof/>
        </w:rPr>
        <w:drawing>
          <wp:inline distT="0" distB="0" distL="0" distR="0" wp14:anchorId="058F49E9" wp14:editId="6513151B">
            <wp:extent cx="1341236" cy="259102"/>
            <wp:effectExtent l="0" t="0" r="0" b="762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41236" cy="259102"/>
                    </a:xfrm>
                    <a:prstGeom prst="rect">
                      <a:avLst/>
                    </a:prstGeom>
                  </pic:spPr>
                </pic:pic>
              </a:graphicData>
            </a:graphic>
          </wp:inline>
        </w:drawing>
      </w:r>
    </w:p>
    <w:p w14:paraId="49AB46D3" w14:textId="355AE5EB" w:rsidR="00D3355D" w:rsidRDefault="00D3355D" w:rsidP="00D3355D">
      <w:r>
        <w:t>where hessian is:</w:t>
      </w:r>
    </w:p>
    <w:p w14:paraId="17B7E780" w14:textId="35D0FEF1" w:rsidR="00D3355D" w:rsidRDefault="00D3355D" w:rsidP="00D3355D">
      <w:pPr>
        <w:jc w:val="center"/>
      </w:pPr>
      <w:r w:rsidRPr="00D3355D">
        <w:rPr>
          <w:noProof/>
        </w:rPr>
        <w:drawing>
          <wp:inline distT="0" distB="0" distL="0" distR="0" wp14:anchorId="2DD13034" wp14:editId="4D300CA7">
            <wp:extent cx="2887978" cy="406122"/>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894199" cy="406997"/>
                    </a:xfrm>
                    <a:prstGeom prst="rect">
                      <a:avLst/>
                    </a:prstGeom>
                  </pic:spPr>
                </pic:pic>
              </a:graphicData>
            </a:graphic>
          </wp:inline>
        </w:drawing>
      </w:r>
    </w:p>
    <w:p w14:paraId="67F75045" w14:textId="77777777" w:rsidR="009B34AC" w:rsidRDefault="009B34AC" w:rsidP="009B34AC">
      <w:r w:rsidRPr="009B34AC">
        <w:t>Newton's Method:</w:t>
      </w:r>
    </w:p>
    <w:p w14:paraId="60486734" w14:textId="593D5D33" w:rsidR="009B34AC" w:rsidRDefault="009B34AC" w:rsidP="009B34AC">
      <w:r w:rsidRPr="009B34AC">
        <w:t xml:space="preserve"> </w:t>
      </w:r>
      <w:r>
        <w:t>Θ</w:t>
      </w:r>
      <w:r w:rsidRPr="009B34AC">
        <w:t>: [[ 0.40125316] [ 2.5885477] [-2.7255885]]</w:t>
      </w:r>
    </w:p>
    <w:p w14:paraId="4C3607BA" w14:textId="63FDAFBD" w:rsidR="009B34AC" w:rsidRDefault="009B34AC" w:rsidP="009B34AC">
      <w:r>
        <w:t>Y=m X + c where,</w:t>
      </w:r>
    </w:p>
    <w:p w14:paraId="77F1366F" w14:textId="4696B8F0" w:rsidR="009B34AC" w:rsidRDefault="009B34AC" w:rsidP="009B34AC">
      <w:r w:rsidRPr="009B34AC">
        <w:lastRenderedPageBreak/>
        <w:t>c: -0.1472170739885948 m: -0.9497206596108467</w:t>
      </w:r>
    </w:p>
    <w:p w14:paraId="1F41B8FD" w14:textId="59FB8914" w:rsidR="009B34AC" w:rsidRDefault="009B34AC" w:rsidP="009B34AC">
      <w:r w:rsidRPr="009B34AC">
        <w:t>accuracy: 0.88</w:t>
      </w:r>
    </w:p>
    <w:p w14:paraId="679AACB4" w14:textId="77777777" w:rsidR="009B34AC" w:rsidRDefault="009B34AC">
      <w:r w:rsidRPr="009B34AC">
        <w:t xml:space="preserve">Gradient ascent Method:                                                                                                 </w:t>
      </w:r>
    </w:p>
    <w:p w14:paraId="5B22B6AA" w14:textId="222D4964" w:rsidR="009B34AC" w:rsidRDefault="009B34AC">
      <w:r>
        <w:t>Θ</w:t>
      </w:r>
      <w:r w:rsidRPr="009B34AC">
        <w:t>: [[-4.22396529e-14] [ 9.06314822e+01] [-9.29313406e+01]]</w:t>
      </w:r>
    </w:p>
    <w:p w14:paraId="4F182D39" w14:textId="12187AF2" w:rsidR="009B34AC" w:rsidRDefault="009B34AC">
      <w:r>
        <w:t>Y=m X + c where</w:t>
      </w:r>
    </w:p>
    <w:p w14:paraId="62DD7750" w14:textId="440714C0" w:rsidR="009B34AC" w:rsidRDefault="009B34AC">
      <w:r w:rsidRPr="009B34AC">
        <w:t xml:space="preserve">c: 4.545253803171075e-16 m: -0.9752520691913545            </w:t>
      </w:r>
    </w:p>
    <w:p w14:paraId="5EB3EC81" w14:textId="3784FA23" w:rsidR="009B34AC" w:rsidRDefault="009B34AC">
      <w:r w:rsidRPr="009B34AC">
        <w:t>accuracy: 0.9</w:t>
      </w:r>
    </w:p>
    <w:p w14:paraId="566C19EA" w14:textId="22D33CD0" w:rsidR="0023135D" w:rsidRDefault="009B34AC">
      <w:pPr>
        <w:rPr>
          <w:noProof/>
        </w:rPr>
      </w:pPr>
      <w:r>
        <w:t>b</w:t>
      </w:r>
      <w:r w:rsidR="008F317D">
        <w:t>)</w:t>
      </w:r>
      <w:r w:rsidR="0023135D" w:rsidRPr="0023135D">
        <w:rPr>
          <w:noProof/>
        </w:rPr>
        <w:t xml:space="preserve"> </w:t>
      </w:r>
      <w:r w:rsidR="004A4E02" w:rsidRPr="004A4E02">
        <w:rPr>
          <w:noProof/>
        </w:rPr>
        <w:drawing>
          <wp:inline distT="0" distB="0" distL="0" distR="0" wp14:anchorId="0721BB46" wp14:editId="4EF4A49E">
            <wp:extent cx="2743200" cy="2069101"/>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52779" cy="2076326"/>
                    </a:xfrm>
                    <a:prstGeom prst="rect">
                      <a:avLst/>
                    </a:prstGeom>
                  </pic:spPr>
                </pic:pic>
              </a:graphicData>
            </a:graphic>
          </wp:inline>
        </w:drawing>
      </w:r>
      <w:r w:rsidR="004A4E02" w:rsidRPr="004A4E02">
        <w:rPr>
          <w:noProof/>
        </w:rPr>
        <w:t xml:space="preserve"> </w:t>
      </w:r>
      <w:r w:rsidR="004A4E02" w:rsidRPr="004A4E02">
        <w:rPr>
          <w:noProof/>
        </w:rPr>
        <w:drawing>
          <wp:inline distT="0" distB="0" distL="0" distR="0" wp14:anchorId="1A48BD41" wp14:editId="1C2C87F6">
            <wp:extent cx="2555385" cy="18821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562040" cy="1887042"/>
                    </a:xfrm>
                    <a:prstGeom prst="rect">
                      <a:avLst/>
                    </a:prstGeom>
                  </pic:spPr>
                </pic:pic>
              </a:graphicData>
            </a:graphic>
          </wp:inline>
        </w:drawing>
      </w:r>
    </w:p>
    <w:p w14:paraId="7381798A" w14:textId="0C04ADAE" w:rsidR="008F317D" w:rsidRDefault="004A4E02">
      <w:r w:rsidRPr="004A4E02">
        <w:rPr>
          <w:noProof/>
        </w:rPr>
        <w:drawing>
          <wp:inline distT="0" distB="0" distL="0" distR="0" wp14:anchorId="2A87A036" wp14:editId="65344134">
            <wp:extent cx="3479874" cy="2621280"/>
            <wp:effectExtent l="0" t="0" r="635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481849" cy="2622768"/>
                    </a:xfrm>
                    <a:prstGeom prst="rect">
                      <a:avLst/>
                    </a:prstGeom>
                  </pic:spPr>
                </pic:pic>
              </a:graphicData>
            </a:graphic>
          </wp:inline>
        </w:drawing>
      </w:r>
    </w:p>
    <w:p w14:paraId="685F506E" w14:textId="569FC521" w:rsidR="008F317D" w:rsidRDefault="008F317D"/>
    <w:p w14:paraId="4A5A5EC6" w14:textId="07F2BF54" w:rsidR="00CB5BF7" w:rsidRDefault="00CB5BF7"/>
    <w:p w14:paraId="06A2B47D" w14:textId="2AF2D104" w:rsidR="00CB5BF7" w:rsidRDefault="00CB5BF7"/>
    <w:p w14:paraId="4049435F" w14:textId="55AA60D6" w:rsidR="00CB5BF7" w:rsidRDefault="00CB5BF7"/>
    <w:p w14:paraId="0451DCF8" w14:textId="5396C6CC" w:rsidR="00CB5BF7" w:rsidRDefault="00CB5BF7"/>
    <w:p w14:paraId="5A555C7F" w14:textId="77777777" w:rsidR="00CB5BF7" w:rsidRDefault="00CB5BF7"/>
    <w:p w14:paraId="494BCAC1" w14:textId="7616AFD9" w:rsidR="003A6F7F" w:rsidRDefault="003A6F7F"/>
    <w:p w14:paraId="12251698" w14:textId="7AC81137" w:rsidR="00FF1ED9" w:rsidRDefault="003A6F7F" w:rsidP="003A6F7F">
      <w:pPr>
        <w:tabs>
          <w:tab w:val="left" w:pos="3636"/>
        </w:tabs>
      </w:pPr>
      <w:r>
        <w:lastRenderedPageBreak/>
        <w:t>Q4.</w:t>
      </w:r>
      <w:r>
        <w:tab/>
      </w:r>
    </w:p>
    <w:p w14:paraId="175C1B24" w14:textId="11E22EDF" w:rsidR="003A6F7F" w:rsidRDefault="003A6F7F">
      <w:r>
        <w:t xml:space="preserve">a) </w:t>
      </w:r>
    </w:p>
    <w:p w14:paraId="2D2CEE0A" w14:textId="7174BFEB" w:rsidR="00D3355D" w:rsidRDefault="00D3355D">
      <w:r>
        <w:t>Equations used from supplementary material:</w:t>
      </w:r>
    </w:p>
    <w:p w14:paraId="26F39495" w14:textId="21332C0B" w:rsidR="00D3355D" w:rsidRDefault="00D3355D" w:rsidP="00D3355D">
      <w:pPr>
        <w:jc w:val="center"/>
      </w:pPr>
      <w:r w:rsidRPr="00D3355D">
        <w:rPr>
          <w:noProof/>
        </w:rPr>
        <w:drawing>
          <wp:inline distT="0" distB="0" distL="0" distR="0" wp14:anchorId="432D6176" wp14:editId="5EA29512">
            <wp:extent cx="2232660" cy="1292854"/>
            <wp:effectExtent l="0" t="0" r="0" b="317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240279" cy="1297266"/>
                    </a:xfrm>
                    <a:prstGeom prst="rect">
                      <a:avLst/>
                    </a:prstGeom>
                  </pic:spPr>
                </pic:pic>
              </a:graphicData>
            </a:graphic>
          </wp:inline>
        </w:drawing>
      </w:r>
    </w:p>
    <w:p w14:paraId="733154DE" w14:textId="3471EEC8" w:rsidR="00D3355D" w:rsidRDefault="00D3355D">
      <w:r>
        <w:t>Decision boundary is evaluated by equating the log likelihood function of generating the entire data set to zero.</w:t>
      </w:r>
    </w:p>
    <w:p w14:paraId="7EED8AF8" w14:textId="74855993" w:rsidR="003A6F7F" w:rsidRDefault="003A6F7F">
      <w:r>
        <w:t>µ</w:t>
      </w:r>
      <w:r>
        <w:softHyphen/>
      </w:r>
      <w:r>
        <w:rPr>
          <w:vertAlign w:val="subscript"/>
        </w:rPr>
        <w:t xml:space="preserve">0 </w:t>
      </w:r>
      <w:r>
        <w:t xml:space="preserve">= </w:t>
      </w:r>
      <w:r w:rsidR="008731CC" w:rsidRPr="008731CC">
        <w:t>[-0.75529433</w:t>
      </w:r>
      <w:r w:rsidR="008731CC">
        <w:t>,</w:t>
      </w:r>
      <w:r w:rsidR="008731CC" w:rsidRPr="008731CC">
        <w:t xml:space="preserve"> 0.68509431]</w:t>
      </w:r>
    </w:p>
    <w:p w14:paraId="7E0F1653" w14:textId="7C364755" w:rsidR="003A6F7F" w:rsidRDefault="003A6F7F">
      <w:r>
        <w:t>µ</w:t>
      </w:r>
      <w:r>
        <w:softHyphen/>
      </w:r>
      <w:r>
        <w:rPr>
          <w:vertAlign w:val="subscript"/>
        </w:rPr>
        <w:t xml:space="preserve">1 </w:t>
      </w:r>
      <w:r>
        <w:t xml:space="preserve">= </w:t>
      </w:r>
      <w:r w:rsidR="008731CC" w:rsidRPr="008731CC">
        <w:t>[0.75529433</w:t>
      </w:r>
      <w:r w:rsidR="008731CC">
        <w:t>,</w:t>
      </w:r>
      <w:r w:rsidR="008731CC" w:rsidRPr="008731CC">
        <w:t xml:space="preserve"> </w:t>
      </w:r>
      <w:r w:rsidR="008731CC">
        <w:t>-</w:t>
      </w:r>
      <w:r w:rsidR="008731CC" w:rsidRPr="008731CC">
        <w:t>0.68509431]</w:t>
      </w:r>
    </w:p>
    <w:p w14:paraId="1C4D2607" w14:textId="7D14A7B1" w:rsidR="008731CC" w:rsidRDefault="008731CC" w:rsidP="008731CC">
      <w:r>
        <w:t xml:space="preserve">Σ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 xml:space="preserve">0.42953048 </m:t>
                  </m:r>
                </m:e>
                <m:e>
                  <m:r>
                    <w:rPr>
                      <w:rFonts w:ascii="Cambria Math" w:hAnsi="Cambria Math"/>
                    </w:rPr>
                    <m:t>-0.02247228</m:t>
                  </m:r>
                  <m:r>
                    <m:rPr>
                      <m:sty m:val="p"/>
                    </m:rPr>
                    <w:rPr>
                      <w:rFonts w:ascii="Cambria Math" w:hAnsi="Cambria Math"/>
                    </w:rPr>
                    <m:t xml:space="preserve"> </m:t>
                  </m:r>
                </m:e>
              </m:mr>
              <m:mr>
                <m:e>
                  <m:r>
                    <w:rPr>
                      <w:rFonts w:ascii="Cambria Math" w:hAnsi="Cambria Math"/>
                    </w:rPr>
                    <m:t>-0.02247228</m:t>
                  </m:r>
                </m:e>
                <m:e>
                  <m:r>
                    <w:rPr>
                      <w:rFonts w:ascii="Cambria Math" w:hAnsi="Cambria Math"/>
                    </w:rPr>
                    <m:t xml:space="preserve"> 0.53064579</m:t>
                  </m:r>
                </m:e>
              </m:mr>
            </m:m>
          </m:e>
        </m:d>
      </m:oMath>
    </w:p>
    <w:p w14:paraId="23765DCB" w14:textId="57B22E7B" w:rsidR="008731CC" w:rsidRPr="003A6F7F" w:rsidRDefault="008731CC" w:rsidP="008731CC"/>
    <w:p w14:paraId="10DA359C" w14:textId="46337245" w:rsidR="003A6F7F" w:rsidRDefault="003A6F7F">
      <w:r>
        <w:t>b)</w:t>
      </w:r>
    </w:p>
    <w:p w14:paraId="3EB38B19" w14:textId="12C5AFB3" w:rsidR="00043B61" w:rsidRDefault="00043B61">
      <w:r>
        <w:rPr>
          <w:noProof/>
        </w:rPr>
        <w:drawing>
          <wp:inline distT="0" distB="0" distL="0" distR="0" wp14:anchorId="2EB79B3F" wp14:editId="1DA8FA08">
            <wp:extent cx="5113020" cy="383504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114909" cy="3836465"/>
                    </a:xfrm>
                    <a:prstGeom prst="rect">
                      <a:avLst/>
                    </a:prstGeom>
                    <a:noFill/>
                    <a:ln>
                      <a:noFill/>
                    </a:ln>
                  </pic:spPr>
                </pic:pic>
              </a:graphicData>
            </a:graphic>
          </wp:inline>
        </w:drawing>
      </w:r>
    </w:p>
    <w:p w14:paraId="6026E7C8" w14:textId="10FDA782" w:rsidR="008731CC" w:rsidRDefault="008731CC">
      <w:r>
        <w:lastRenderedPageBreak/>
        <w:t>c)</w:t>
      </w:r>
      <w:r w:rsidR="00043B61">
        <w:rPr>
          <w:noProof/>
        </w:rPr>
        <w:drawing>
          <wp:inline distT="0" distB="0" distL="0" distR="0" wp14:anchorId="0F74C972" wp14:editId="678BC58F">
            <wp:extent cx="4587240" cy="3440430"/>
            <wp:effectExtent l="0" t="0" r="381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587240" cy="3440430"/>
                    </a:xfrm>
                    <a:prstGeom prst="rect">
                      <a:avLst/>
                    </a:prstGeom>
                    <a:noFill/>
                    <a:ln>
                      <a:noFill/>
                    </a:ln>
                  </pic:spPr>
                </pic:pic>
              </a:graphicData>
            </a:graphic>
          </wp:inline>
        </w:drawing>
      </w:r>
    </w:p>
    <w:p w14:paraId="17883774" w14:textId="77777777" w:rsidR="008731CC" w:rsidRDefault="008731CC"/>
    <w:p w14:paraId="2853E962" w14:textId="77777777" w:rsidR="00D3355D" w:rsidRDefault="008731CC" w:rsidP="00D3355D">
      <w:r>
        <w:t>d)</w:t>
      </w:r>
    </w:p>
    <w:p w14:paraId="362D139E" w14:textId="77777777" w:rsidR="00D3355D" w:rsidRDefault="00D3355D" w:rsidP="00D3355D">
      <w:r>
        <w:t>µ</w:t>
      </w:r>
      <w:r>
        <w:softHyphen/>
      </w:r>
      <w:r>
        <w:rPr>
          <w:vertAlign w:val="subscript"/>
        </w:rPr>
        <w:t xml:space="preserve">0 </w:t>
      </w:r>
      <w:r>
        <w:t xml:space="preserve">= </w:t>
      </w:r>
      <w:r w:rsidRPr="008731CC">
        <w:t>[-0.75529433</w:t>
      </w:r>
      <w:r>
        <w:t>,</w:t>
      </w:r>
      <w:r w:rsidRPr="008731CC">
        <w:t xml:space="preserve"> 0.68509431]</w:t>
      </w:r>
    </w:p>
    <w:p w14:paraId="008488A6" w14:textId="245DC901" w:rsidR="008731CC" w:rsidRDefault="00D3355D">
      <w:r>
        <w:t>µ</w:t>
      </w:r>
      <w:r>
        <w:softHyphen/>
      </w:r>
      <w:r>
        <w:rPr>
          <w:vertAlign w:val="subscript"/>
        </w:rPr>
        <w:t xml:space="preserve">1 </w:t>
      </w:r>
      <w:r>
        <w:t xml:space="preserve">= </w:t>
      </w:r>
      <w:r w:rsidRPr="008731CC">
        <w:t>[0.75529433</w:t>
      </w:r>
      <w:r>
        <w:t>,</w:t>
      </w:r>
      <w:r w:rsidRPr="008731CC">
        <w:t xml:space="preserve"> </w:t>
      </w:r>
      <w:r>
        <w:t>-</w:t>
      </w:r>
      <w:r w:rsidRPr="008731CC">
        <w:t>0.68509431]</w:t>
      </w:r>
    </w:p>
    <w:p w14:paraId="18FF6E06" w14:textId="77777777" w:rsidR="008731CC" w:rsidRDefault="008731CC" w:rsidP="008731CC">
      <w:r>
        <w:t>Σ</w:t>
      </w:r>
      <w:r>
        <w:rPr>
          <w:vertAlign w:val="subscript"/>
        </w:rPr>
        <w:t>0</w:t>
      </w:r>
      <w:r>
        <w:t xml:space="preserve">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0.47747117</m:t>
                  </m:r>
                </m:e>
                <m:e>
                  <m:r>
                    <w:rPr>
                      <w:rFonts w:ascii="Cambria Math" w:hAnsi="Cambria Math"/>
                    </w:rPr>
                    <m:t>0.</m:t>
                  </m:r>
                  <m:r>
                    <m:rPr>
                      <m:sty m:val="p"/>
                    </m:rPr>
                    <w:rPr>
                      <w:rFonts w:ascii="Cambria Math" w:hAnsi="Cambria Math"/>
                    </w:rPr>
                    <m:t xml:space="preserve">1099206 </m:t>
                  </m:r>
                </m:e>
              </m:mr>
              <m:mr>
                <m:e>
                  <m:r>
                    <w:rPr>
                      <w:rFonts w:ascii="Cambria Math" w:hAnsi="Cambria Math"/>
                    </w:rPr>
                    <m:t>0.</m:t>
                  </m:r>
                  <m:r>
                    <m:rPr>
                      <m:sty m:val="p"/>
                    </m:rPr>
                    <w:rPr>
                      <w:rFonts w:ascii="Cambria Math" w:hAnsi="Cambria Math"/>
                    </w:rPr>
                    <m:t>1099206</m:t>
                  </m:r>
                </m:e>
                <m:e>
                  <m:r>
                    <w:rPr>
                      <w:rFonts w:ascii="Cambria Math" w:hAnsi="Cambria Math"/>
                    </w:rPr>
                    <m:t>0.</m:t>
                  </m:r>
                  <m:r>
                    <m:rPr>
                      <m:sty m:val="p"/>
                    </m:rPr>
                    <w:rPr>
                      <w:rFonts w:ascii="Cambria Math" w:hAnsi="Cambria Math"/>
                    </w:rPr>
                    <m:t>41355441</m:t>
                  </m:r>
                </m:e>
              </m:mr>
            </m:m>
          </m:e>
        </m:d>
      </m:oMath>
    </w:p>
    <w:p w14:paraId="1A2CAC6E" w14:textId="77777777" w:rsidR="008731CC" w:rsidRDefault="008731CC" w:rsidP="008731CC">
      <w:r>
        <w:t>Σ</w:t>
      </w:r>
      <w:r>
        <w:rPr>
          <w:vertAlign w:val="subscript"/>
        </w:rPr>
        <w:t>1</w:t>
      </w:r>
      <w:r>
        <w:t xml:space="preserve"> = </w:t>
      </w:r>
      <m:oMath>
        <m:d>
          <m:dPr>
            <m:begChr m:val="["/>
            <m:endChr m:val="]"/>
            <m:ctrlPr>
              <w:rPr>
                <w:rFonts w:ascii="Cambria Math" w:hAnsi="Cambria Math"/>
                <w:i/>
              </w:rPr>
            </m:ctrlPr>
          </m:dPr>
          <m:e>
            <m:m>
              <m:mPr>
                <m:mcs>
                  <m:mc>
                    <m:mcPr>
                      <m:count m:val="2"/>
                      <m:mcJc m:val="center"/>
                    </m:mcPr>
                  </m:mc>
                </m:mcs>
                <m:ctrlPr>
                  <w:rPr>
                    <w:rFonts w:ascii="Cambria Math" w:hAnsi="Cambria Math"/>
                    <w:i/>
                  </w:rPr>
                </m:ctrlPr>
              </m:mPr>
              <m:mr>
                <m:e>
                  <m:r>
                    <m:rPr>
                      <m:sty m:val="p"/>
                    </m:rPr>
                    <w:rPr>
                      <w:rFonts w:ascii="Cambria Math" w:hAnsi="Cambria Math"/>
                    </w:rPr>
                    <m:t>0.38158978</m:t>
                  </m:r>
                </m:e>
                <m:e>
                  <m:r>
                    <w:rPr>
                      <w:rFonts w:ascii="Cambria Math" w:hAnsi="Cambria Math"/>
                    </w:rPr>
                    <m:t>-0.15486516</m:t>
                  </m:r>
                </m:e>
              </m:mr>
              <m:mr>
                <m:e>
                  <m:r>
                    <w:rPr>
                      <w:rFonts w:ascii="Cambria Math" w:hAnsi="Cambria Math"/>
                    </w:rPr>
                    <m:t>-0.15486516</m:t>
                  </m:r>
                </m:e>
                <m:e>
                  <m:r>
                    <w:rPr>
                      <w:rFonts w:ascii="Cambria Math" w:hAnsi="Cambria Math"/>
                    </w:rPr>
                    <m:t>0.64773717</m:t>
                  </m:r>
                </m:e>
              </m:mr>
            </m:m>
          </m:e>
        </m:d>
      </m:oMath>
    </w:p>
    <w:p w14:paraId="735E4A0A" w14:textId="1B2CE857" w:rsidR="003A6F7F" w:rsidRDefault="00043B61">
      <w:r>
        <w:t>e)</w:t>
      </w:r>
      <w:r>
        <w:rPr>
          <w:noProof/>
        </w:rPr>
        <w:drawing>
          <wp:inline distT="0" distB="0" distL="0" distR="0" wp14:anchorId="2208AF8D" wp14:editId="214608C0">
            <wp:extent cx="3870674" cy="290322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870674" cy="2903220"/>
                    </a:xfrm>
                    <a:prstGeom prst="rect">
                      <a:avLst/>
                    </a:prstGeom>
                    <a:noFill/>
                    <a:ln>
                      <a:noFill/>
                    </a:ln>
                  </pic:spPr>
                </pic:pic>
              </a:graphicData>
            </a:graphic>
          </wp:inline>
        </w:drawing>
      </w:r>
    </w:p>
    <w:p w14:paraId="24DA14D1" w14:textId="4D74F9FC" w:rsidR="00043B61" w:rsidRDefault="00043B61">
      <w:r>
        <w:lastRenderedPageBreak/>
        <w:t>f)</w:t>
      </w:r>
      <w:r w:rsidR="00673248">
        <w:t xml:space="preserve"> Quadratic in this case performs better as it classifies 2 more points correctly compared with linear Hypothesis</w:t>
      </w:r>
      <w:r w:rsidR="00D3355D">
        <w:t>. Taking account the covariance increases the accuracy but might overfit in case of large datasets.</w:t>
      </w:r>
    </w:p>
    <w:p w14:paraId="036E9356" w14:textId="5AF3302D" w:rsidR="00043B61" w:rsidRDefault="00043B61"/>
    <w:sectPr w:rsidR="00043B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EB2827"/>
    <w:multiLevelType w:val="hybridMultilevel"/>
    <w:tmpl w:val="57025E6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NDOxNDMyMDI0M7VQ0lEKTi0uzszPAykwrgUAriBGBSwAAAA="/>
  </w:docVars>
  <w:rsids>
    <w:rsidRoot w:val="003576AE"/>
    <w:rsid w:val="00043B61"/>
    <w:rsid w:val="00145CAC"/>
    <w:rsid w:val="00210D4E"/>
    <w:rsid w:val="002204B8"/>
    <w:rsid w:val="0023135D"/>
    <w:rsid w:val="003576AE"/>
    <w:rsid w:val="003A6F7F"/>
    <w:rsid w:val="003C3161"/>
    <w:rsid w:val="004A4E02"/>
    <w:rsid w:val="004D0823"/>
    <w:rsid w:val="00570564"/>
    <w:rsid w:val="00673248"/>
    <w:rsid w:val="00786DA9"/>
    <w:rsid w:val="007D6A47"/>
    <w:rsid w:val="008215D6"/>
    <w:rsid w:val="008316BD"/>
    <w:rsid w:val="008731CC"/>
    <w:rsid w:val="008F317D"/>
    <w:rsid w:val="00965ED1"/>
    <w:rsid w:val="009B34AC"/>
    <w:rsid w:val="009E1387"/>
    <w:rsid w:val="00A853E5"/>
    <w:rsid w:val="00B405D9"/>
    <w:rsid w:val="00B6304E"/>
    <w:rsid w:val="00C53B62"/>
    <w:rsid w:val="00CA0C18"/>
    <w:rsid w:val="00CB5BF7"/>
    <w:rsid w:val="00CD09D0"/>
    <w:rsid w:val="00CF7222"/>
    <w:rsid w:val="00D3355D"/>
    <w:rsid w:val="00D46FEE"/>
    <w:rsid w:val="00E13B58"/>
    <w:rsid w:val="00E532EA"/>
    <w:rsid w:val="00E77CE2"/>
    <w:rsid w:val="00E97C21"/>
    <w:rsid w:val="00F03D8F"/>
    <w:rsid w:val="00F12CE3"/>
    <w:rsid w:val="00F375DB"/>
    <w:rsid w:val="00F861DB"/>
    <w:rsid w:val="00FF1ED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7A8FF"/>
  <w15:docId w15:val="{1D71070B-31B2-4DD1-B55B-5B4C0244D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3355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13B58"/>
    <w:pPr>
      <w:ind w:left="720"/>
      <w:contextualSpacing/>
    </w:pPr>
  </w:style>
  <w:style w:type="table" w:styleId="TableGrid">
    <w:name w:val="Table Grid"/>
    <w:basedOn w:val="TableNormal"/>
    <w:uiPriority w:val="39"/>
    <w:rsid w:val="002204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8731CC"/>
    <w:rPr>
      <w:color w:val="808080"/>
    </w:rPr>
  </w:style>
  <w:style w:type="paragraph" w:styleId="Title">
    <w:name w:val="Title"/>
    <w:basedOn w:val="Normal"/>
    <w:next w:val="Normal"/>
    <w:link w:val="TitleChar"/>
    <w:uiPriority w:val="10"/>
    <w:qFormat/>
    <w:rsid w:val="00D46FE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6FEE"/>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5981308">
      <w:bodyDiv w:val="1"/>
      <w:marLeft w:val="0"/>
      <w:marRight w:val="0"/>
      <w:marTop w:val="0"/>
      <w:marBottom w:val="0"/>
      <w:divBdr>
        <w:top w:val="none" w:sz="0" w:space="0" w:color="auto"/>
        <w:left w:val="none" w:sz="0" w:space="0" w:color="auto"/>
        <w:bottom w:val="none" w:sz="0" w:space="0" w:color="auto"/>
        <w:right w:val="none" w:sz="0" w:space="0" w:color="auto"/>
      </w:divBdr>
      <w:divsChild>
        <w:div w:id="1047292543">
          <w:marLeft w:val="0"/>
          <w:marRight w:val="0"/>
          <w:marTop w:val="0"/>
          <w:marBottom w:val="0"/>
          <w:divBdr>
            <w:top w:val="none" w:sz="0" w:space="0" w:color="auto"/>
            <w:left w:val="none" w:sz="0" w:space="0" w:color="auto"/>
            <w:bottom w:val="none" w:sz="0" w:space="0" w:color="auto"/>
            <w:right w:val="none" w:sz="0" w:space="0" w:color="auto"/>
          </w:divBdr>
          <w:divsChild>
            <w:div w:id="597757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597310">
      <w:bodyDiv w:val="1"/>
      <w:marLeft w:val="0"/>
      <w:marRight w:val="0"/>
      <w:marTop w:val="0"/>
      <w:marBottom w:val="0"/>
      <w:divBdr>
        <w:top w:val="none" w:sz="0" w:space="0" w:color="auto"/>
        <w:left w:val="none" w:sz="0" w:space="0" w:color="auto"/>
        <w:bottom w:val="none" w:sz="0" w:space="0" w:color="auto"/>
        <w:right w:val="none" w:sz="0" w:space="0" w:color="auto"/>
      </w:divBdr>
      <w:divsChild>
        <w:div w:id="1384789427">
          <w:marLeft w:val="0"/>
          <w:marRight w:val="0"/>
          <w:marTop w:val="0"/>
          <w:marBottom w:val="0"/>
          <w:divBdr>
            <w:top w:val="none" w:sz="0" w:space="0" w:color="auto"/>
            <w:left w:val="none" w:sz="0" w:space="0" w:color="auto"/>
            <w:bottom w:val="none" w:sz="0" w:space="0" w:color="auto"/>
            <w:right w:val="none" w:sz="0" w:space="0" w:color="auto"/>
          </w:divBdr>
          <w:divsChild>
            <w:div w:id="930772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48158">
      <w:bodyDiv w:val="1"/>
      <w:marLeft w:val="0"/>
      <w:marRight w:val="0"/>
      <w:marTop w:val="0"/>
      <w:marBottom w:val="0"/>
      <w:divBdr>
        <w:top w:val="none" w:sz="0" w:space="0" w:color="auto"/>
        <w:left w:val="none" w:sz="0" w:space="0" w:color="auto"/>
        <w:bottom w:val="none" w:sz="0" w:space="0" w:color="auto"/>
        <w:right w:val="none" w:sz="0" w:space="0" w:color="auto"/>
      </w:divBdr>
      <w:divsChild>
        <w:div w:id="1880776586">
          <w:marLeft w:val="0"/>
          <w:marRight w:val="0"/>
          <w:marTop w:val="0"/>
          <w:marBottom w:val="0"/>
          <w:divBdr>
            <w:top w:val="none" w:sz="0" w:space="0" w:color="auto"/>
            <w:left w:val="none" w:sz="0" w:space="0" w:color="auto"/>
            <w:bottom w:val="none" w:sz="0" w:space="0" w:color="auto"/>
            <w:right w:val="none" w:sz="0" w:space="0" w:color="auto"/>
          </w:divBdr>
          <w:divsChild>
            <w:div w:id="1299652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535558">
      <w:bodyDiv w:val="1"/>
      <w:marLeft w:val="0"/>
      <w:marRight w:val="0"/>
      <w:marTop w:val="0"/>
      <w:marBottom w:val="0"/>
      <w:divBdr>
        <w:top w:val="none" w:sz="0" w:space="0" w:color="auto"/>
        <w:left w:val="none" w:sz="0" w:space="0" w:color="auto"/>
        <w:bottom w:val="none" w:sz="0" w:space="0" w:color="auto"/>
        <w:right w:val="none" w:sz="0" w:space="0" w:color="auto"/>
      </w:divBdr>
      <w:divsChild>
        <w:div w:id="479078589">
          <w:marLeft w:val="0"/>
          <w:marRight w:val="0"/>
          <w:marTop w:val="0"/>
          <w:marBottom w:val="0"/>
          <w:divBdr>
            <w:top w:val="none" w:sz="0" w:space="0" w:color="auto"/>
            <w:left w:val="none" w:sz="0" w:space="0" w:color="auto"/>
            <w:bottom w:val="none" w:sz="0" w:space="0" w:color="auto"/>
            <w:right w:val="none" w:sz="0" w:space="0" w:color="auto"/>
          </w:divBdr>
          <w:divsChild>
            <w:div w:id="1210455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7</TotalTime>
  <Pages>11</Pages>
  <Words>866</Words>
  <Characters>494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rudha Kulkarni</dc:creator>
  <cp:keywords/>
  <dc:description/>
  <cp:lastModifiedBy>Anirudha Kulkarni</cp:lastModifiedBy>
  <cp:revision>8</cp:revision>
  <cp:lastPrinted>2021-09-13T19:08:00Z</cp:lastPrinted>
  <dcterms:created xsi:type="dcterms:W3CDTF">2021-09-12T13:27:00Z</dcterms:created>
  <dcterms:modified xsi:type="dcterms:W3CDTF">2021-09-13T20:03:00Z</dcterms:modified>
</cp:coreProperties>
</file>